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8273A0" w14:textId="77DE7083" w:rsidR="0051716E" w:rsidRPr="00FF7A69" w:rsidRDefault="0051716E" w:rsidP="0051716E">
      <w:pPr>
        <w:pStyle w:val="NoSpacing"/>
        <w:rPr>
          <w:b/>
          <w:bCs/>
          <w:lang w:val="en"/>
        </w:rPr>
      </w:pPr>
      <w:bookmarkStart w:id="0" w:name="X47e9bf67c258b974a1c21c0ee54cdaab7c214ce"/>
      <w:r w:rsidRPr="00FF7A69">
        <w:rPr>
          <w:b/>
          <w:bCs/>
          <w:lang w:val="en"/>
        </w:rPr>
        <w:t>H</w:t>
      </w:r>
      <w:r w:rsidR="006C7A1F" w:rsidRPr="00FF7A69">
        <w:rPr>
          <w:b/>
          <w:bCs/>
          <w:lang w:val="en"/>
        </w:rPr>
        <w:t xml:space="preserve">OW TO </w:t>
      </w:r>
      <w:bookmarkEnd w:id="0"/>
      <w:r w:rsidR="009F6D76" w:rsidRPr="00FF7A69">
        <w:rPr>
          <w:b/>
          <w:bCs/>
          <w:lang w:val="en"/>
        </w:rPr>
        <w:t>MANAGE SICK LEAVE AND PAY</w:t>
      </w:r>
    </w:p>
    <w:p w14:paraId="500F8471" w14:textId="77777777" w:rsidR="00F56289" w:rsidRPr="00FF7A69" w:rsidRDefault="00F56289" w:rsidP="00B12ECC">
      <w:pPr>
        <w:pStyle w:val="NoSpacing"/>
      </w:pPr>
    </w:p>
    <w:tbl>
      <w:tblPr>
        <w:tblStyle w:val="TableGrid"/>
        <w:tblW w:w="0" w:type="auto"/>
        <w:tblLook w:val="04A0" w:firstRow="1" w:lastRow="0" w:firstColumn="1" w:lastColumn="0" w:noHBand="0" w:noVBand="1"/>
      </w:tblPr>
      <w:tblGrid>
        <w:gridCol w:w="1054"/>
        <w:gridCol w:w="8348"/>
      </w:tblGrid>
      <w:tr w:rsidR="00D83CFB" w:rsidRPr="00FF7A69" w14:paraId="788703A2" w14:textId="77777777" w:rsidTr="003F7E3E">
        <w:tc>
          <w:tcPr>
            <w:tcW w:w="1054" w:type="dxa"/>
            <w:shd w:val="clear" w:color="auto" w:fill="D9D9D9" w:themeFill="background1" w:themeFillShade="D9"/>
          </w:tcPr>
          <w:p w14:paraId="303FEB37" w14:textId="7FA84F13" w:rsidR="00D83CFB" w:rsidRPr="00FF7A69" w:rsidRDefault="00A43FD5" w:rsidP="00B12ECC">
            <w:pPr>
              <w:pStyle w:val="NoSpacing"/>
              <w:rPr>
                <w:highlight w:val="lightGray"/>
              </w:rPr>
            </w:pPr>
            <w:r w:rsidRPr="00FF7A69">
              <w:rPr>
                <w:highlight w:val="lightGray"/>
              </w:rPr>
              <w:t>Section</w:t>
            </w:r>
          </w:p>
        </w:tc>
        <w:tc>
          <w:tcPr>
            <w:tcW w:w="8348" w:type="dxa"/>
            <w:shd w:val="clear" w:color="auto" w:fill="D9D9D9" w:themeFill="background1" w:themeFillShade="D9"/>
          </w:tcPr>
          <w:p w14:paraId="1F2F66CA" w14:textId="77777777" w:rsidR="00D83CFB" w:rsidRPr="00FF7A69" w:rsidRDefault="00D83CFB" w:rsidP="00B12ECC">
            <w:pPr>
              <w:pStyle w:val="NoSpacing"/>
              <w:rPr>
                <w:highlight w:val="lightGray"/>
              </w:rPr>
            </w:pPr>
          </w:p>
        </w:tc>
      </w:tr>
      <w:tr w:rsidR="00D83CFB" w:rsidRPr="00FF7A69" w14:paraId="17B1A520" w14:textId="77777777" w:rsidTr="003F7E3E">
        <w:tc>
          <w:tcPr>
            <w:tcW w:w="1054" w:type="dxa"/>
          </w:tcPr>
          <w:p w14:paraId="6EA35D27" w14:textId="0F32958C" w:rsidR="00D83CFB" w:rsidRPr="00FF7A69" w:rsidRDefault="00D83CFB" w:rsidP="00B12ECC">
            <w:pPr>
              <w:pStyle w:val="NoSpacing"/>
            </w:pPr>
            <w:r w:rsidRPr="00FF7A69">
              <w:t>1</w:t>
            </w:r>
          </w:p>
        </w:tc>
        <w:tc>
          <w:tcPr>
            <w:tcW w:w="8348" w:type="dxa"/>
          </w:tcPr>
          <w:p w14:paraId="0C399263" w14:textId="0A21888B" w:rsidR="00D83CFB" w:rsidRPr="00FF7A69" w:rsidRDefault="009F6D76" w:rsidP="00B12ECC">
            <w:pPr>
              <w:pStyle w:val="NoSpacing"/>
            </w:pPr>
            <w:r w:rsidRPr="00FF7A69">
              <w:t>Creating a sick leave and pay policy</w:t>
            </w:r>
          </w:p>
        </w:tc>
      </w:tr>
      <w:tr w:rsidR="00D83CFB" w:rsidRPr="00FF7A69" w14:paraId="645254A8" w14:textId="77777777" w:rsidTr="003F7E3E">
        <w:tc>
          <w:tcPr>
            <w:tcW w:w="1054" w:type="dxa"/>
          </w:tcPr>
          <w:p w14:paraId="15188934" w14:textId="229FDCD3" w:rsidR="00D83CFB" w:rsidRPr="00FF7A69" w:rsidRDefault="00D83CFB" w:rsidP="00B12ECC">
            <w:pPr>
              <w:pStyle w:val="NoSpacing"/>
            </w:pPr>
            <w:r w:rsidRPr="00FF7A69">
              <w:t>2</w:t>
            </w:r>
          </w:p>
        </w:tc>
        <w:tc>
          <w:tcPr>
            <w:tcW w:w="8348" w:type="dxa"/>
          </w:tcPr>
          <w:p w14:paraId="69545BCA" w14:textId="05D56A2D" w:rsidR="00D83CFB" w:rsidRPr="00FF7A69" w:rsidRDefault="009F6D76" w:rsidP="00B12ECC">
            <w:pPr>
              <w:pStyle w:val="NoSpacing"/>
            </w:pPr>
            <w:r w:rsidRPr="00FF7A69">
              <w:t>Managing sickness certification</w:t>
            </w:r>
          </w:p>
        </w:tc>
      </w:tr>
      <w:tr w:rsidR="00D83CFB" w:rsidRPr="00FF7A69" w14:paraId="60CC62BB" w14:textId="77777777" w:rsidTr="003F7E3E">
        <w:tc>
          <w:tcPr>
            <w:tcW w:w="1054" w:type="dxa"/>
          </w:tcPr>
          <w:p w14:paraId="4586B009" w14:textId="69E750A2" w:rsidR="00D83CFB" w:rsidRPr="00FF7A69" w:rsidRDefault="00D83CFB" w:rsidP="00B12ECC">
            <w:pPr>
              <w:pStyle w:val="NoSpacing"/>
            </w:pPr>
            <w:r w:rsidRPr="00FF7A69">
              <w:t>3</w:t>
            </w:r>
          </w:p>
        </w:tc>
        <w:tc>
          <w:tcPr>
            <w:tcW w:w="8348" w:type="dxa"/>
          </w:tcPr>
          <w:p w14:paraId="5B1C1E89" w14:textId="0EB1CE54" w:rsidR="00D83CFB" w:rsidRPr="00FF7A69" w:rsidRDefault="0083580B" w:rsidP="00B12ECC">
            <w:pPr>
              <w:pStyle w:val="NoSpacing"/>
            </w:pPr>
            <w:r w:rsidRPr="00FF7A69">
              <w:t>Checking entitlement</w:t>
            </w:r>
          </w:p>
        </w:tc>
      </w:tr>
      <w:tr w:rsidR="00D83CFB" w:rsidRPr="00FF7A69" w14:paraId="5199EB0C" w14:textId="77777777" w:rsidTr="003F7E3E">
        <w:tc>
          <w:tcPr>
            <w:tcW w:w="1054" w:type="dxa"/>
          </w:tcPr>
          <w:p w14:paraId="1BF48E88" w14:textId="6A0D49B7" w:rsidR="00D83CFB" w:rsidRPr="00FF7A69" w:rsidRDefault="00D83CFB" w:rsidP="00B12ECC">
            <w:pPr>
              <w:pStyle w:val="NoSpacing"/>
            </w:pPr>
            <w:r w:rsidRPr="00FF7A69">
              <w:t>4</w:t>
            </w:r>
          </w:p>
        </w:tc>
        <w:tc>
          <w:tcPr>
            <w:tcW w:w="8348" w:type="dxa"/>
          </w:tcPr>
          <w:p w14:paraId="100CAEC8" w14:textId="034A6BC0" w:rsidR="00D83CFB" w:rsidRPr="00FF7A69" w:rsidRDefault="00895906" w:rsidP="00B12ECC">
            <w:pPr>
              <w:pStyle w:val="NoSpacing"/>
            </w:pPr>
            <w:r>
              <w:t>Calculating the rate of SSP to pay</w:t>
            </w:r>
          </w:p>
        </w:tc>
      </w:tr>
      <w:tr w:rsidR="00D83CFB" w:rsidRPr="00FF7A69" w14:paraId="29587E65" w14:textId="77777777" w:rsidTr="003F7E3E">
        <w:tc>
          <w:tcPr>
            <w:tcW w:w="1054" w:type="dxa"/>
          </w:tcPr>
          <w:p w14:paraId="18DB14A3" w14:textId="2CDA89D2" w:rsidR="00D83CFB" w:rsidRPr="00FF7A69" w:rsidRDefault="00D83CFB" w:rsidP="00B12ECC">
            <w:pPr>
              <w:pStyle w:val="NoSpacing"/>
            </w:pPr>
            <w:r w:rsidRPr="00FF7A69">
              <w:t>5</w:t>
            </w:r>
          </w:p>
        </w:tc>
        <w:tc>
          <w:tcPr>
            <w:tcW w:w="8348" w:type="dxa"/>
          </w:tcPr>
          <w:p w14:paraId="27B36C8F" w14:textId="67C37744" w:rsidR="00D83CFB" w:rsidRPr="00FF7A69" w:rsidRDefault="00B210EE" w:rsidP="00B12ECC">
            <w:pPr>
              <w:pStyle w:val="NoSpacing"/>
            </w:pPr>
            <w:r>
              <w:t>Setting up an organisational sick pay scheme</w:t>
            </w:r>
          </w:p>
        </w:tc>
      </w:tr>
      <w:tr w:rsidR="00D83CFB" w:rsidRPr="00FF7A69" w14:paraId="25E28198" w14:textId="77777777" w:rsidTr="003F7E3E">
        <w:tc>
          <w:tcPr>
            <w:tcW w:w="1054" w:type="dxa"/>
          </w:tcPr>
          <w:p w14:paraId="1B1BE1F9" w14:textId="000F9C55" w:rsidR="00D83CFB" w:rsidRPr="00FF7A69" w:rsidRDefault="00D83CFB" w:rsidP="00B12ECC">
            <w:pPr>
              <w:pStyle w:val="NoSpacing"/>
            </w:pPr>
            <w:r w:rsidRPr="00FF7A69">
              <w:t>6</w:t>
            </w:r>
          </w:p>
        </w:tc>
        <w:tc>
          <w:tcPr>
            <w:tcW w:w="8348" w:type="dxa"/>
          </w:tcPr>
          <w:p w14:paraId="17B8C176" w14:textId="1F8172EB" w:rsidR="00D83CFB" w:rsidRPr="00FF7A69" w:rsidRDefault="00B210EE" w:rsidP="00B12ECC">
            <w:pPr>
              <w:pStyle w:val="NoSpacing"/>
            </w:pPr>
            <w:r>
              <w:t>Stopping payment of SSP or contractual sick pay</w:t>
            </w:r>
          </w:p>
        </w:tc>
      </w:tr>
      <w:tr w:rsidR="00D83CFB" w:rsidRPr="00FF7A69" w14:paraId="7F8FDE79" w14:textId="77777777" w:rsidTr="003F7E3E">
        <w:tc>
          <w:tcPr>
            <w:tcW w:w="1054" w:type="dxa"/>
          </w:tcPr>
          <w:p w14:paraId="7D9260C2" w14:textId="71ED1AC7" w:rsidR="00D83CFB" w:rsidRPr="00FF7A69" w:rsidRDefault="00D83CFB" w:rsidP="00B12ECC">
            <w:pPr>
              <w:pStyle w:val="NoSpacing"/>
            </w:pPr>
            <w:r w:rsidRPr="00FF7A69">
              <w:t>7</w:t>
            </w:r>
          </w:p>
        </w:tc>
        <w:tc>
          <w:tcPr>
            <w:tcW w:w="8348" w:type="dxa"/>
          </w:tcPr>
          <w:p w14:paraId="7396E9AF" w14:textId="4BE1E334" w:rsidR="00D83CFB" w:rsidRPr="00FF7A69" w:rsidRDefault="00B210EE" w:rsidP="00B12ECC">
            <w:pPr>
              <w:pStyle w:val="NoSpacing"/>
            </w:pPr>
            <w:r>
              <w:t>What to do if an employee is sick during annual leave</w:t>
            </w:r>
          </w:p>
        </w:tc>
      </w:tr>
    </w:tbl>
    <w:p w14:paraId="74228E88" w14:textId="77777777" w:rsidR="004D711D" w:rsidRPr="00FF7A69" w:rsidRDefault="004D711D" w:rsidP="00B12ECC">
      <w:pPr>
        <w:pStyle w:val="NoSpacing"/>
        <w:rPr>
          <w:lang w:val="en"/>
        </w:rPr>
      </w:pPr>
      <w:bookmarkStart w:id="1" w:name="X797633a92a79d9a537014c122656ffbf7596b3c"/>
    </w:p>
    <w:p w14:paraId="04A64B44" w14:textId="3D619735" w:rsidR="001C7EB4" w:rsidRPr="00FF7A69" w:rsidRDefault="009B1787" w:rsidP="009B1787">
      <w:pPr>
        <w:pStyle w:val="NoSpacing"/>
        <w:shd w:val="clear" w:color="auto" w:fill="D9D9D9" w:themeFill="background1" w:themeFillShade="D9"/>
        <w:rPr>
          <w:b/>
          <w:bCs/>
          <w:lang w:val="en"/>
        </w:rPr>
      </w:pPr>
      <w:r w:rsidRPr="00FF7A69">
        <w:rPr>
          <w:b/>
          <w:bCs/>
          <w:lang w:val="en"/>
        </w:rPr>
        <w:t xml:space="preserve">1. </w:t>
      </w:r>
      <w:r w:rsidR="009F6D76" w:rsidRPr="00FF7A69">
        <w:rPr>
          <w:b/>
          <w:bCs/>
          <w:lang w:val="en"/>
        </w:rPr>
        <w:t>CREATING A SICK LEAVE AND PAY POLICY</w:t>
      </w:r>
      <w:r w:rsidRPr="00FF7A69">
        <w:rPr>
          <w:b/>
          <w:bCs/>
          <w:lang w:val="en"/>
        </w:rPr>
        <w:t xml:space="preserve"> </w:t>
      </w:r>
      <w:bookmarkEnd w:id="1"/>
    </w:p>
    <w:p w14:paraId="6DA58A99" w14:textId="77777777" w:rsidR="009F6D76" w:rsidRPr="00FF7A69" w:rsidRDefault="009F6D76" w:rsidP="009F6D76">
      <w:pPr>
        <w:pStyle w:val="FirstParagraph"/>
      </w:pPr>
      <w:bookmarkStart w:id="2" w:name="node-691878"/>
      <w:r w:rsidRPr="00FF7A69">
        <w:t>You should have a rigorous procedure in place for when an employee needs to contact you to inform you that they are unwell and unable to attend work. This should ensure that sick leave is managed effectively.</w:t>
      </w:r>
    </w:p>
    <w:p w14:paraId="02C2F1BE" w14:textId="63F2B0A8" w:rsidR="009F6D76" w:rsidRPr="00FF7A69" w:rsidRDefault="009F6D76" w:rsidP="009F6D76">
      <w:pPr>
        <w:pStyle w:val="BodyText"/>
        <w:rPr>
          <w:rFonts w:asciiTheme="minorHAnsi" w:hAnsiTheme="minorHAnsi"/>
        </w:rPr>
      </w:pPr>
      <w:r w:rsidRPr="00FF7A69">
        <w:rPr>
          <w:rFonts w:asciiTheme="minorHAnsi" w:hAnsiTheme="minorHAnsi"/>
        </w:rPr>
        <w:t xml:space="preserve">Ensure that you have created a policy on sick leave and pay and that your employees have access to this so they know the procedure and what they are entitled to. </w:t>
      </w:r>
    </w:p>
    <w:p w14:paraId="23A184A2" w14:textId="68F052EA" w:rsidR="009F6D76" w:rsidRPr="00FF7A69" w:rsidRDefault="009F6D76" w:rsidP="009F6D76">
      <w:pPr>
        <w:pStyle w:val="NoSpacing"/>
        <w:shd w:val="clear" w:color="auto" w:fill="D9D9D9" w:themeFill="background1" w:themeFillShade="D9"/>
        <w:rPr>
          <w:b/>
          <w:bCs/>
          <w:lang w:val="en"/>
        </w:rPr>
      </w:pPr>
      <w:bookmarkStart w:id="3" w:name="X63a70433a9c350b3e982f57420313ebc6ad0643"/>
      <w:r w:rsidRPr="00FF7A69">
        <w:rPr>
          <w:b/>
          <w:bCs/>
          <w:lang w:val="en"/>
        </w:rPr>
        <w:t xml:space="preserve">2. MANAGING SICKNESS CERTIFICATION </w:t>
      </w:r>
    </w:p>
    <w:bookmarkEnd w:id="3"/>
    <w:p w14:paraId="3AA772AB" w14:textId="6ABBCEC2" w:rsidR="009F6D76" w:rsidRPr="00FF7A69" w:rsidRDefault="009F6D76" w:rsidP="009F6D76">
      <w:pPr>
        <w:pStyle w:val="FirstParagraph"/>
      </w:pPr>
      <w:r w:rsidRPr="00FF7A69">
        <w:t xml:space="preserve">Self-certification is allowable for the first seven days. </w:t>
      </w:r>
    </w:p>
    <w:p w14:paraId="7624A5EB" w14:textId="77777777" w:rsidR="001E0FE6" w:rsidRPr="00FF7A69" w:rsidRDefault="009F6D76" w:rsidP="009F6D76">
      <w:pPr>
        <w:pStyle w:val="FirstParagraph"/>
      </w:pPr>
      <w:r w:rsidRPr="00FF7A69">
        <w:t xml:space="preserve">If an employee is absent for more than seven calendar days, they are required to provide their employer with a fit note from a medical practitioner, </w:t>
      </w:r>
      <w:r w:rsidR="001E0FE6" w:rsidRPr="00FF7A69">
        <w:t xml:space="preserve">such as a </w:t>
      </w:r>
      <w:r w:rsidRPr="00FF7A69">
        <w:t xml:space="preserve">GP/nurse/occupational therapist/pharmacist/physiotherapist </w:t>
      </w:r>
      <w:r w:rsidR="001E0FE6" w:rsidRPr="00FF7A69">
        <w:t xml:space="preserve">who is </w:t>
      </w:r>
      <w:r w:rsidRPr="00FF7A69">
        <w:t xml:space="preserve">based in a general practice or hospital setting. </w:t>
      </w:r>
    </w:p>
    <w:p w14:paraId="65554FBA" w14:textId="7D77B9DA" w:rsidR="009F6D76" w:rsidRPr="00FF7A69" w:rsidRDefault="009F6D76" w:rsidP="009F6D76">
      <w:pPr>
        <w:pStyle w:val="FirstParagraph"/>
      </w:pPr>
      <w:r w:rsidRPr="00FF7A69">
        <w:t>The employee should also keep in touch with their manager regarding their condition and likely return to work date.</w:t>
      </w:r>
    </w:p>
    <w:p w14:paraId="2CFB79A3" w14:textId="56F6B956" w:rsidR="002A5880" w:rsidRPr="00FF7A69" w:rsidRDefault="009F6D76" w:rsidP="009F6D76">
      <w:pPr>
        <w:pStyle w:val="BodyText"/>
        <w:rPr>
          <w:rFonts w:asciiTheme="minorHAnsi" w:hAnsiTheme="minorHAnsi"/>
        </w:rPr>
      </w:pPr>
      <w:r w:rsidRPr="00FF7A69">
        <w:rPr>
          <w:rFonts w:asciiTheme="minorHAnsi" w:hAnsiTheme="minorHAnsi"/>
        </w:rPr>
        <w:t xml:space="preserve">Where an employee has been judged fit to work but with an alteration to duties, a phased return to work, altered hours or </w:t>
      </w:r>
      <w:r w:rsidR="005F59F2" w:rsidRPr="00FF7A69">
        <w:rPr>
          <w:rFonts w:asciiTheme="minorHAnsi" w:hAnsiTheme="minorHAnsi"/>
        </w:rPr>
        <w:t xml:space="preserve">with </w:t>
      </w:r>
      <w:r w:rsidRPr="00FF7A69">
        <w:rPr>
          <w:rFonts w:asciiTheme="minorHAnsi" w:hAnsiTheme="minorHAnsi"/>
        </w:rPr>
        <w:t xml:space="preserve">workplace alterations, the employee should discuss these adjustments with their line manager. </w:t>
      </w:r>
    </w:p>
    <w:p w14:paraId="14E080A5" w14:textId="7521CE7D" w:rsidR="009F6D76" w:rsidRPr="00FF7A69" w:rsidRDefault="009F6D76" w:rsidP="009F6D76">
      <w:pPr>
        <w:pStyle w:val="BodyText"/>
        <w:rPr>
          <w:rFonts w:asciiTheme="minorHAnsi" w:hAnsiTheme="minorHAnsi"/>
        </w:rPr>
      </w:pPr>
      <w:r w:rsidRPr="00FF7A69">
        <w:rPr>
          <w:rFonts w:asciiTheme="minorHAnsi" w:hAnsiTheme="minorHAnsi"/>
        </w:rPr>
        <w:t>If it is not possible to make the suggested alterations, this should be explained to the employee, and the employee should remain absent on sick leave until it is possible to make the alterations or until the alterations are no longer required.</w:t>
      </w:r>
    </w:p>
    <w:p w14:paraId="03B3E6E7" w14:textId="77777777" w:rsidR="009F6D76" w:rsidRPr="00FF7A69" w:rsidRDefault="009F6D76" w:rsidP="009F6D76">
      <w:pPr>
        <w:pStyle w:val="BodyText"/>
        <w:rPr>
          <w:rFonts w:asciiTheme="minorHAnsi" w:hAnsiTheme="minorHAnsi"/>
        </w:rPr>
      </w:pPr>
      <w:r w:rsidRPr="00FF7A69">
        <w:rPr>
          <w:rFonts w:asciiTheme="minorHAnsi" w:hAnsiTheme="minorHAnsi"/>
        </w:rPr>
        <w:t>If you have any concerns about the ability of employees to return to work, you can ask them for permission to contact their doctor or ask them to attend an assessment with an occupational therapist. It might be appropriate to make adjustments to the work to allow the employee to return to work.</w:t>
      </w:r>
    </w:p>
    <w:p w14:paraId="3A238DC0" w14:textId="6D62C572" w:rsidR="005F59F2" w:rsidRPr="00FF7A69" w:rsidRDefault="005F59F2" w:rsidP="005F59F2">
      <w:pPr>
        <w:pStyle w:val="NoSpacing"/>
        <w:shd w:val="clear" w:color="auto" w:fill="D9D9D9" w:themeFill="background1" w:themeFillShade="D9"/>
        <w:rPr>
          <w:b/>
          <w:bCs/>
          <w:lang w:val="en"/>
        </w:rPr>
      </w:pPr>
      <w:r w:rsidRPr="00FF7A69">
        <w:rPr>
          <w:b/>
          <w:bCs/>
          <w:lang w:val="en"/>
        </w:rPr>
        <w:t>3. CHECKING ENTITLEMENT</w:t>
      </w:r>
    </w:p>
    <w:p w14:paraId="5A27CFE9" w14:textId="77777777" w:rsidR="005F59F2" w:rsidRPr="00FF7A69" w:rsidRDefault="009F6D76" w:rsidP="005F59F2">
      <w:pPr>
        <w:pStyle w:val="FirstParagraph"/>
      </w:pPr>
      <w:r w:rsidRPr="00FF7A69">
        <w:t>Once you have received a certification of sickness and you are not operating an organisational sick pay scheme you must confirm whether the employee is entitled to SSP.</w:t>
      </w:r>
    </w:p>
    <w:p w14:paraId="51531979" w14:textId="0832BADB" w:rsidR="009F6D76" w:rsidRPr="00FF7A69" w:rsidRDefault="001E72E8" w:rsidP="005F59F2">
      <w:pPr>
        <w:pStyle w:val="FirstParagraph"/>
      </w:pPr>
      <w:r>
        <w:t>A</w:t>
      </w:r>
      <w:r w:rsidR="009F6D76" w:rsidRPr="00FF7A69">
        <w:t>ll employees, irrespective of their age, who earn at least the National Insurance Lower Earnings Limit are eligible for Statutory Sick Pay (SSP) for up to a maximum of 28 weeks</w:t>
      </w:r>
      <w:r w:rsidR="00FF7A69">
        <w:t>.</w:t>
      </w:r>
      <w:r w:rsidR="009F6D76" w:rsidRPr="00FF7A69">
        <w:t xml:space="preserve"> </w:t>
      </w:r>
    </w:p>
    <w:p w14:paraId="7C051D75" w14:textId="4485C298" w:rsidR="009F6D76" w:rsidRPr="00FF7A69" w:rsidRDefault="009F6D76" w:rsidP="009F6D76">
      <w:pPr>
        <w:pStyle w:val="BodyText"/>
        <w:rPr>
          <w:rFonts w:asciiTheme="minorHAnsi" w:hAnsiTheme="minorHAnsi"/>
        </w:rPr>
      </w:pPr>
      <w:r w:rsidRPr="00FF7A69">
        <w:rPr>
          <w:rFonts w:asciiTheme="minorHAnsi" w:hAnsiTheme="minorHAnsi"/>
        </w:rPr>
        <w:lastRenderedPageBreak/>
        <w:t>This is a “day one” right and does not require a period of continuous service although the employee must have actually started work and be on a contract that lasts for at least three months.</w:t>
      </w:r>
    </w:p>
    <w:p w14:paraId="0FC2D5A2" w14:textId="77777777" w:rsidR="001E72E8" w:rsidRDefault="009F6D76" w:rsidP="00CB2202">
      <w:pPr>
        <w:pStyle w:val="BodyText"/>
        <w:rPr>
          <w:rFonts w:asciiTheme="minorHAnsi" w:hAnsiTheme="minorHAnsi"/>
        </w:rPr>
      </w:pPr>
      <w:r w:rsidRPr="00CC369B">
        <w:rPr>
          <w:rFonts w:asciiTheme="minorHAnsi" w:hAnsiTheme="minorHAnsi"/>
        </w:rPr>
        <w:t>From 6 April 2026</w:t>
      </w:r>
      <w:r w:rsidR="001E72E8">
        <w:rPr>
          <w:rFonts w:asciiTheme="minorHAnsi" w:hAnsiTheme="minorHAnsi"/>
        </w:rPr>
        <w:t xml:space="preserve">: </w:t>
      </w:r>
    </w:p>
    <w:p w14:paraId="5830905D" w14:textId="76860D8D" w:rsidR="009F6D76" w:rsidRPr="00895906" w:rsidRDefault="009F6D76" w:rsidP="00895906">
      <w:pPr>
        <w:pStyle w:val="NoSpacing"/>
        <w:numPr>
          <w:ilvl w:val="0"/>
          <w:numId w:val="38"/>
        </w:numPr>
      </w:pPr>
      <w:r w:rsidRPr="00895906">
        <w:t>SSP is payable from the first full day of absence, so having to be sick for four days is no longer a criterion for receiving SSP</w:t>
      </w:r>
      <w:r w:rsidR="00CC369B" w:rsidRPr="00895906">
        <w:t xml:space="preserve"> and </w:t>
      </w:r>
    </w:p>
    <w:p w14:paraId="5A1F3725" w14:textId="1400C8CF" w:rsidR="009F6D76" w:rsidRDefault="001E72E8" w:rsidP="00895906">
      <w:pPr>
        <w:pStyle w:val="NoSpacing"/>
        <w:numPr>
          <w:ilvl w:val="0"/>
          <w:numId w:val="38"/>
        </w:numPr>
      </w:pPr>
      <w:r w:rsidRPr="00895906">
        <w:t>There</w:t>
      </w:r>
      <w:r w:rsidR="009F6D76" w:rsidRPr="00895906">
        <w:t xml:space="preserve"> is no requirement to form a PIW before SSP is paid. It is paid from the first full day of sickness absence.</w:t>
      </w:r>
    </w:p>
    <w:p w14:paraId="7BA900C4" w14:textId="77777777" w:rsidR="00895906" w:rsidRPr="00895906" w:rsidRDefault="00895906" w:rsidP="00895906">
      <w:pPr>
        <w:pStyle w:val="NoSpacing"/>
        <w:ind w:left="720"/>
      </w:pPr>
    </w:p>
    <w:p w14:paraId="0C601ED2" w14:textId="5AD6974C" w:rsidR="0083580B" w:rsidRPr="00FF7A69" w:rsidRDefault="0083580B" w:rsidP="0083580B">
      <w:pPr>
        <w:pStyle w:val="NoSpacing"/>
        <w:shd w:val="clear" w:color="auto" w:fill="D9D9D9" w:themeFill="background1" w:themeFillShade="D9"/>
        <w:rPr>
          <w:b/>
          <w:bCs/>
          <w:lang w:val="en"/>
        </w:rPr>
      </w:pPr>
      <w:r w:rsidRPr="00FF7A69">
        <w:rPr>
          <w:b/>
          <w:bCs/>
          <w:lang w:val="en"/>
        </w:rPr>
        <w:t>4. CALCULATING THE RATE OF SSP TO BE PAID</w:t>
      </w:r>
    </w:p>
    <w:p w14:paraId="468CF545" w14:textId="597474D8" w:rsidR="0083580B" w:rsidRPr="00FF7A69" w:rsidRDefault="009F6D76" w:rsidP="009F6D76">
      <w:pPr>
        <w:pStyle w:val="FirstParagraph"/>
      </w:pPr>
      <w:r w:rsidRPr="00FF7A69">
        <w:t>The current rate</w:t>
      </w:r>
      <w:r w:rsidR="00E503C9">
        <w:t xml:space="preserve"> and how to calculate</w:t>
      </w:r>
      <w:r w:rsidRPr="00FF7A69">
        <w:t xml:space="preserve"> is available </w:t>
      </w:r>
      <w:hyperlink r:id="rId8" w:history="1">
        <w:r w:rsidR="00A261C2" w:rsidRPr="00A261C2">
          <w:rPr>
            <w:rStyle w:val="Hyperlink"/>
          </w:rPr>
          <w:t>here</w:t>
        </w:r>
      </w:hyperlink>
      <w:r w:rsidRPr="00FF7A69">
        <w:t xml:space="preserve">. </w:t>
      </w:r>
    </w:p>
    <w:p w14:paraId="6E95F193" w14:textId="040FFCCE" w:rsidR="009F6D76" w:rsidRPr="00FF7A69" w:rsidRDefault="009F6D76" w:rsidP="0083580B">
      <w:pPr>
        <w:pStyle w:val="FirstParagraph"/>
      </w:pPr>
      <w:r w:rsidRPr="00FF7A69">
        <w:t>From 6 April 2026, there is no need to form a PIW to be eligible for SSP; it is paid from the first full day of absenc</w:t>
      </w:r>
      <w:r w:rsidR="0083580B" w:rsidRPr="00FF7A69">
        <w:t>e and e</w:t>
      </w:r>
      <w:r w:rsidRPr="00FF7A69">
        <w:t>mployers must not treat part-time workers less favourably than comparable full-time employees.</w:t>
      </w:r>
    </w:p>
    <w:p w14:paraId="54298279" w14:textId="790ABA1D" w:rsidR="009F6D76" w:rsidRPr="00FF7A69" w:rsidRDefault="009F6D76" w:rsidP="009F6D76">
      <w:pPr>
        <w:pStyle w:val="FirstParagraph"/>
      </w:pPr>
      <w:r w:rsidRPr="00FF7A69">
        <w:t>Employers should keep PAYE records and SSP records. HMRC can ask to see these records</w:t>
      </w:r>
      <w:r w:rsidR="00550965">
        <w:t xml:space="preserve"> so for ease consider using </w:t>
      </w:r>
      <w:r w:rsidRPr="00FF7A69">
        <w:t xml:space="preserve">an </w:t>
      </w:r>
      <w:hyperlink r:id="rId9" w:history="1">
        <w:r w:rsidRPr="00B210EE">
          <w:rPr>
            <w:rStyle w:val="Hyperlink"/>
          </w:rPr>
          <w:t>SSP2 form</w:t>
        </w:r>
      </w:hyperlink>
      <w:r w:rsidRPr="00FF7A69">
        <w:t>.</w:t>
      </w:r>
    </w:p>
    <w:p w14:paraId="0A7C1B6B" w14:textId="2E9ED38E" w:rsidR="00550965" w:rsidRPr="00FF7A69" w:rsidRDefault="00B210EE" w:rsidP="00550965">
      <w:pPr>
        <w:pStyle w:val="NoSpacing"/>
        <w:shd w:val="clear" w:color="auto" w:fill="D9D9D9" w:themeFill="background1" w:themeFillShade="D9"/>
        <w:rPr>
          <w:b/>
          <w:bCs/>
          <w:lang w:val="en"/>
        </w:rPr>
      </w:pPr>
      <w:bookmarkStart w:id="4" w:name="X044322fe9f7526544bae44d8d92b6be6c27109b"/>
      <w:r>
        <w:rPr>
          <w:b/>
          <w:bCs/>
          <w:lang w:val="en"/>
        </w:rPr>
        <w:t>5</w:t>
      </w:r>
      <w:r w:rsidR="00550965" w:rsidRPr="00FF7A69">
        <w:rPr>
          <w:b/>
          <w:bCs/>
          <w:lang w:val="en"/>
        </w:rPr>
        <w:t xml:space="preserve">. </w:t>
      </w:r>
      <w:r>
        <w:rPr>
          <w:b/>
          <w:bCs/>
          <w:lang w:val="en"/>
        </w:rPr>
        <w:t>SETTING UP AN ORGANISATIONAL SICK PAY SCHEME</w:t>
      </w:r>
    </w:p>
    <w:bookmarkEnd w:id="4"/>
    <w:p w14:paraId="1FF704A1" w14:textId="77777777" w:rsidR="00B210EE" w:rsidRDefault="009F6D76" w:rsidP="009F6D76">
      <w:pPr>
        <w:pStyle w:val="FirstParagraph"/>
      </w:pPr>
      <w:r w:rsidRPr="00FF7A69">
        <w:t xml:space="preserve">Instead of paying SSP employers can choose to opt out if they operate their own arrangement, such as continuation of wages or payment of occupational sick pay at or above the SSP rate. </w:t>
      </w:r>
    </w:p>
    <w:p w14:paraId="5A90E0D0" w14:textId="62464657" w:rsidR="009F6D76" w:rsidRPr="00FF7A69" w:rsidRDefault="009F6D76" w:rsidP="009F6D76">
      <w:pPr>
        <w:pStyle w:val="FirstParagraph"/>
      </w:pPr>
      <w:r w:rsidRPr="00FF7A69">
        <w:t>Details of the organisation's sickness provisions should be included in employees' written particulars of employment</w:t>
      </w:r>
      <w:r w:rsidR="00B210EE">
        <w:t>,</w:t>
      </w:r>
      <w:r w:rsidRPr="00FF7A69">
        <w:t xml:space="preserve"> or in a company handbook. </w:t>
      </w:r>
    </w:p>
    <w:p w14:paraId="77622D9A" w14:textId="77777777" w:rsidR="009F6D76" w:rsidRPr="00FF7A69" w:rsidRDefault="009F6D76" w:rsidP="009F6D76">
      <w:pPr>
        <w:pStyle w:val="FirstParagraph"/>
      </w:pPr>
      <w:r w:rsidRPr="00FF7A69">
        <w:t>The contract must specify the period of time for which contractual sick pay will be paid. Employers may choose to attach a qualifying clause for eligibility. The written statement should also include details of how an employee should give notification of their sickness, and to whom that notice should be given.</w:t>
      </w:r>
    </w:p>
    <w:p w14:paraId="0C7C722C" w14:textId="77777777" w:rsidR="009F6D76" w:rsidRPr="00FF7A69" w:rsidRDefault="009F6D76" w:rsidP="009F6D76">
      <w:pPr>
        <w:pStyle w:val="BodyText"/>
        <w:rPr>
          <w:rFonts w:asciiTheme="minorHAnsi" w:hAnsiTheme="minorHAnsi"/>
        </w:rPr>
      </w:pPr>
      <w:r w:rsidRPr="00FF7A69">
        <w:rPr>
          <w:rFonts w:asciiTheme="minorHAnsi" w:hAnsiTheme="minorHAnsi"/>
        </w:rPr>
        <w:t>Medical evidence will normally be required to determine entitlement to contractual sick pay. Self-certification normally operates for the first seven days of incapacity, after which a fit note must be issued by a relevant medical professional.</w:t>
      </w:r>
    </w:p>
    <w:p w14:paraId="725EC986" w14:textId="77777777" w:rsidR="00B210EE" w:rsidRDefault="009F6D76" w:rsidP="009F6D76">
      <w:pPr>
        <w:pStyle w:val="BodyText"/>
        <w:rPr>
          <w:rFonts w:asciiTheme="minorHAnsi" w:hAnsiTheme="minorHAnsi"/>
        </w:rPr>
      </w:pPr>
      <w:r w:rsidRPr="00FF7A69">
        <w:rPr>
          <w:rFonts w:asciiTheme="minorHAnsi" w:hAnsiTheme="minorHAnsi"/>
        </w:rPr>
        <w:t xml:space="preserve">Employers operating their own sick pay schemes have discretion to decide what to offer and to whom, subject to terms being at least as favourable as SSP. </w:t>
      </w:r>
    </w:p>
    <w:p w14:paraId="1B8615AA" w14:textId="77777777" w:rsidR="00B210EE" w:rsidRDefault="009F6D76" w:rsidP="009F6D76">
      <w:pPr>
        <w:pStyle w:val="BodyText"/>
        <w:rPr>
          <w:rFonts w:asciiTheme="minorHAnsi" w:hAnsiTheme="minorHAnsi"/>
        </w:rPr>
      </w:pPr>
      <w:r w:rsidRPr="00FF7A69">
        <w:rPr>
          <w:rFonts w:asciiTheme="minorHAnsi" w:hAnsiTheme="minorHAnsi"/>
        </w:rPr>
        <w:t xml:space="preserve">In practice, contractual sick pay may vary from job to job and employers must tread carefully to avoid falling foul of discrimination and equality legislation. </w:t>
      </w:r>
    </w:p>
    <w:p w14:paraId="007E8FB0" w14:textId="77777777" w:rsidR="00B210EE" w:rsidRPr="00C72873" w:rsidRDefault="009F6D76" w:rsidP="00B210EE">
      <w:pPr>
        <w:pStyle w:val="BodyText"/>
        <w:rPr>
          <w:rFonts w:asciiTheme="minorHAnsi" w:hAnsiTheme="minorHAnsi"/>
        </w:rPr>
      </w:pPr>
      <w:r w:rsidRPr="00C72873">
        <w:rPr>
          <w:rFonts w:asciiTheme="minorHAnsi" w:hAnsiTheme="minorHAnsi"/>
        </w:rPr>
        <w:t xml:space="preserve">Care should be taken if discretionary sick pay is in operation. Even if it is clear that there is no contractual entitlement to sick pay, if it is always paid, it could become an implied term of the contract of employment through custom and practice. It is also important to be fair and consistent in the application of a discretionary policy. </w:t>
      </w:r>
    </w:p>
    <w:p w14:paraId="6C44B2D9" w14:textId="6DB9805E" w:rsidR="009F6D76" w:rsidRDefault="009F6D76" w:rsidP="00B210EE">
      <w:pPr>
        <w:pStyle w:val="BodyText"/>
        <w:rPr>
          <w:rFonts w:asciiTheme="minorHAnsi" w:hAnsiTheme="minorHAnsi"/>
        </w:rPr>
      </w:pPr>
      <w:r w:rsidRPr="00FF7A69">
        <w:rPr>
          <w:rFonts w:asciiTheme="minorHAnsi" w:hAnsiTheme="minorHAnsi"/>
        </w:rPr>
        <w:lastRenderedPageBreak/>
        <w:t>Employees who satisfy the qualifying conditions for SSP can claim statutory payment for any periods of sickness absence which are not covered by the in-house scheme, or where the scheme pays less than the SSP rate.</w:t>
      </w:r>
    </w:p>
    <w:p w14:paraId="78FAF36A" w14:textId="73C3911D" w:rsidR="00B210EE" w:rsidRPr="00FF7A69" w:rsidRDefault="00B210EE" w:rsidP="00B210EE">
      <w:pPr>
        <w:pStyle w:val="NoSpacing"/>
        <w:shd w:val="clear" w:color="auto" w:fill="D9D9D9" w:themeFill="background1" w:themeFillShade="D9"/>
        <w:rPr>
          <w:b/>
          <w:bCs/>
          <w:lang w:val="en"/>
        </w:rPr>
      </w:pPr>
      <w:r>
        <w:rPr>
          <w:b/>
          <w:bCs/>
          <w:lang w:val="en"/>
        </w:rPr>
        <w:t>6</w:t>
      </w:r>
      <w:r w:rsidRPr="00FF7A69">
        <w:rPr>
          <w:b/>
          <w:bCs/>
          <w:lang w:val="en"/>
        </w:rPr>
        <w:t xml:space="preserve">. </w:t>
      </w:r>
      <w:r>
        <w:rPr>
          <w:b/>
          <w:bCs/>
          <w:lang w:val="en"/>
        </w:rPr>
        <w:t>S</w:t>
      </w:r>
      <w:r>
        <w:rPr>
          <w:b/>
          <w:bCs/>
          <w:lang w:val="en"/>
        </w:rPr>
        <w:t>TOPPING PAYMENT OF SSP OR CONTRACTUAL SICK PAY</w:t>
      </w:r>
    </w:p>
    <w:p w14:paraId="40A16131" w14:textId="77777777" w:rsidR="009F6D76" w:rsidRPr="00FF7A69" w:rsidRDefault="009F6D76" w:rsidP="009F6D76">
      <w:pPr>
        <w:pStyle w:val="FirstParagraph"/>
      </w:pPr>
      <w:r w:rsidRPr="00FF7A69">
        <w:t>You can stop paying SSP either when employee returns to work or if they are no longer entitled to receive SSP.</w:t>
      </w:r>
    </w:p>
    <w:p w14:paraId="0A1A7D8E" w14:textId="77777777" w:rsidR="009F6D76" w:rsidRPr="00FF7A69" w:rsidRDefault="009F6D76" w:rsidP="009F6D76">
      <w:pPr>
        <w:pStyle w:val="BodyText"/>
        <w:rPr>
          <w:rFonts w:asciiTheme="minorHAnsi" w:hAnsiTheme="minorHAnsi"/>
        </w:rPr>
      </w:pPr>
      <w:r w:rsidRPr="00FF7A69">
        <w:rPr>
          <w:rFonts w:asciiTheme="minorHAnsi" w:hAnsiTheme="minorHAnsi"/>
        </w:rPr>
        <w:t>If an employee's contractual sick pay is due to run out consider whether it would be appropriate to extend it. However, be careful of consistency. If an extension is offered to one employee there must be a good reason not to offer it to others.</w:t>
      </w:r>
    </w:p>
    <w:p w14:paraId="354F6184" w14:textId="77777777" w:rsidR="009F6D76" w:rsidRPr="00FF7A69" w:rsidRDefault="009F6D76" w:rsidP="009F6D76">
      <w:pPr>
        <w:pStyle w:val="BodyText"/>
        <w:rPr>
          <w:rFonts w:asciiTheme="minorHAnsi" w:hAnsiTheme="minorHAnsi"/>
        </w:rPr>
      </w:pPr>
      <w:r w:rsidRPr="00FF7A69">
        <w:rPr>
          <w:rFonts w:asciiTheme="minorHAnsi" w:hAnsiTheme="minorHAnsi"/>
        </w:rPr>
        <w:t>Write to an employee at least one month before their sick pay is due to run out. Even though the employee might be aware of the sick pay scheme, it is helpful to remind the employee so that they can prepare financially. You may wish to use this letter.</w:t>
      </w:r>
    </w:p>
    <w:p w14:paraId="248E74E5" w14:textId="1BFD8717" w:rsidR="00B210EE" w:rsidRPr="00FF7A69" w:rsidRDefault="00B210EE" w:rsidP="00B210EE">
      <w:pPr>
        <w:pStyle w:val="NoSpacing"/>
        <w:shd w:val="clear" w:color="auto" w:fill="D9D9D9" w:themeFill="background1" w:themeFillShade="D9"/>
        <w:rPr>
          <w:b/>
          <w:bCs/>
          <w:lang w:val="en"/>
        </w:rPr>
      </w:pPr>
      <w:bookmarkStart w:id="5" w:name="Xf55fee8eded47cf197a8e2b892a1b175ae9cb4d"/>
      <w:r>
        <w:rPr>
          <w:b/>
          <w:bCs/>
          <w:lang w:val="en"/>
        </w:rPr>
        <w:t>7</w:t>
      </w:r>
      <w:r w:rsidRPr="00FF7A69">
        <w:rPr>
          <w:b/>
          <w:bCs/>
          <w:lang w:val="en"/>
        </w:rPr>
        <w:t xml:space="preserve">. </w:t>
      </w:r>
      <w:r>
        <w:rPr>
          <w:b/>
          <w:bCs/>
          <w:lang w:val="en"/>
        </w:rPr>
        <w:t>WHAT TO DO IF AN EMPLOYEE IS SICK DURING ANNUAL LEAVE</w:t>
      </w:r>
    </w:p>
    <w:bookmarkEnd w:id="5"/>
    <w:p w14:paraId="400AD537" w14:textId="77777777" w:rsidR="009F6D76" w:rsidRPr="00FF7A69" w:rsidRDefault="009F6D76" w:rsidP="009F6D76">
      <w:pPr>
        <w:pStyle w:val="FirstParagraph"/>
      </w:pPr>
      <w:r w:rsidRPr="00FF7A69">
        <w:t>If an employee falls sick during a period of annual leave, or just before a period of annual leave which means that the annual leave cannot be taken, the employee must be allowed to cancel the annual leave and rearrange it at a later date.</w:t>
      </w:r>
    </w:p>
    <w:p w14:paraId="598E6B2B" w14:textId="77777777" w:rsidR="00C72873" w:rsidRDefault="009F6D76" w:rsidP="00C72873">
      <w:pPr>
        <w:pStyle w:val="BodyText"/>
        <w:rPr>
          <w:rFonts w:asciiTheme="minorHAnsi" w:hAnsiTheme="minorHAnsi"/>
        </w:rPr>
      </w:pPr>
      <w:r w:rsidRPr="00FF7A69">
        <w:rPr>
          <w:rFonts w:asciiTheme="minorHAnsi" w:hAnsiTheme="minorHAnsi"/>
        </w:rPr>
        <w:t>To be entitled</w:t>
      </w:r>
      <w:r w:rsidR="00691E38">
        <w:rPr>
          <w:rFonts w:asciiTheme="minorHAnsi" w:hAnsiTheme="minorHAnsi"/>
        </w:rPr>
        <w:t>,</w:t>
      </w:r>
      <w:r w:rsidRPr="00FF7A69">
        <w:rPr>
          <w:rFonts w:asciiTheme="minorHAnsi" w:hAnsiTheme="minorHAnsi"/>
        </w:rPr>
        <w:t xml:space="preserve"> the employee must inform the employer of their sickness in accordance with the company sick leave policy. It is recommended that the employee receives written confirmation of their remaining holiday entitlement should this situation occur.</w:t>
      </w:r>
    </w:p>
    <w:p w14:paraId="2BE5923F" w14:textId="06376339" w:rsidR="004A6DDE" w:rsidRPr="00FF7A69" w:rsidRDefault="009F6D76" w:rsidP="00C72873">
      <w:pPr>
        <w:pStyle w:val="BodyText"/>
        <w:rPr>
          <w:rFonts w:asciiTheme="minorHAnsi" w:hAnsiTheme="minorHAnsi"/>
        </w:rPr>
      </w:pPr>
      <w:r w:rsidRPr="00FF7A69">
        <w:rPr>
          <w:rFonts w:asciiTheme="minorHAnsi" w:hAnsiTheme="minorHAnsi"/>
        </w:rPr>
        <w:t>Entitlement to annual leave continues to accrue during long term sickness. Employees should receive written confirmation of outstanding holiday entitlement when they return to work, and they should discuss with their line manager when to take this leave. Where they are unable to take this leave in the year in which it is accrued, up to four weeks of annual leave can be carried over into the next annual leave year. This is possible for up to 18 months after the end of the annual leave year in which the annual leave was accrued.</w:t>
      </w:r>
      <w:bookmarkEnd w:id="2"/>
    </w:p>
    <w:sectPr w:rsidR="004A6DDE" w:rsidRPr="00FF7A69" w:rsidSect="000849C2">
      <w:footerReference w:type="default" r:id="rId10"/>
      <w:pgSz w:w="11906" w:h="16838"/>
      <w:pgMar w:top="1247" w:right="1247" w:bottom="1247" w:left="124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0AA81F" w14:textId="77777777" w:rsidR="00C601BE" w:rsidRDefault="00C601BE" w:rsidP="00C142FA">
      <w:r>
        <w:separator/>
      </w:r>
    </w:p>
  </w:endnote>
  <w:endnote w:type="continuationSeparator" w:id="0">
    <w:p w14:paraId="410560A3" w14:textId="77777777" w:rsidR="00C601BE" w:rsidRDefault="00C601BE" w:rsidP="00C142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ajorHAnsi" w:hAnsiTheme="majorHAnsi"/>
        <w:sz w:val="16"/>
        <w:szCs w:val="16"/>
      </w:rPr>
      <w:id w:val="1755473872"/>
      <w:docPartObj>
        <w:docPartGallery w:val="Page Numbers (Bottom of Page)"/>
        <w:docPartUnique/>
      </w:docPartObj>
    </w:sdtPr>
    <w:sdtEndPr/>
    <w:sdtContent>
      <w:sdt>
        <w:sdtPr>
          <w:rPr>
            <w:rFonts w:asciiTheme="majorHAnsi" w:hAnsiTheme="majorHAnsi"/>
            <w:sz w:val="16"/>
            <w:szCs w:val="16"/>
          </w:rPr>
          <w:id w:val="1728636285"/>
          <w:docPartObj>
            <w:docPartGallery w:val="Page Numbers (Top of Page)"/>
            <w:docPartUnique/>
          </w:docPartObj>
        </w:sdtPr>
        <w:sdtEndPr/>
        <w:sdtContent>
          <w:p w14:paraId="34EF0C56" w14:textId="40EBE232" w:rsidR="00C142FA" w:rsidRPr="00481F5E" w:rsidRDefault="00C142FA">
            <w:pPr>
              <w:pStyle w:val="Footer"/>
              <w:jc w:val="center"/>
              <w:rPr>
                <w:rFonts w:asciiTheme="majorHAnsi" w:hAnsiTheme="majorHAnsi"/>
                <w:sz w:val="16"/>
                <w:szCs w:val="16"/>
              </w:rPr>
            </w:pPr>
            <w:r w:rsidRPr="00481F5E">
              <w:rPr>
                <w:rFonts w:asciiTheme="majorHAnsi" w:hAnsiTheme="majorHAnsi"/>
                <w:sz w:val="16"/>
                <w:szCs w:val="16"/>
              </w:rPr>
              <w:t xml:space="preserve">Page </w:t>
            </w:r>
            <w:r w:rsidRPr="00481F5E">
              <w:rPr>
                <w:rFonts w:asciiTheme="majorHAnsi" w:hAnsiTheme="majorHAnsi"/>
                <w:b/>
                <w:bCs/>
                <w:sz w:val="16"/>
                <w:szCs w:val="16"/>
              </w:rPr>
              <w:fldChar w:fldCharType="begin"/>
            </w:r>
            <w:r w:rsidRPr="00481F5E">
              <w:rPr>
                <w:rFonts w:asciiTheme="majorHAnsi" w:hAnsiTheme="majorHAnsi"/>
                <w:b/>
                <w:bCs/>
                <w:sz w:val="16"/>
                <w:szCs w:val="16"/>
              </w:rPr>
              <w:instrText xml:space="preserve"> PAGE </w:instrText>
            </w:r>
            <w:r w:rsidRPr="00481F5E">
              <w:rPr>
                <w:rFonts w:asciiTheme="majorHAnsi" w:hAnsiTheme="majorHAnsi"/>
                <w:b/>
                <w:bCs/>
                <w:sz w:val="16"/>
                <w:szCs w:val="16"/>
              </w:rPr>
              <w:fldChar w:fldCharType="separate"/>
            </w:r>
            <w:r w:rsidRPr="00481F5E">
              <w:rPr>
                <w:rFonts w:asciiTheme="majorHAnsi" w:hAnsiTheme="majorHAnsi"/>
                <w:b/>
                <w:bCs/>
                <w:noProof/>
                <w:sz w:val="16"/>
                <w:szCs w:val="16"/>
              </w:rPr>
              <w:t>2</w:t>
            </w:r>
            <w:r w:rsidRPr="00481F5E">
              <w:rPr>
                <w:rFonts w:asciiTheme="majorHAnsi" w:hAnsiTheme="majorHAnsi"/>
                <w:b/>
                <w:bCs/>
                <w:sz w:val="16"/>
                <w:szCs w:val="16"/>
              </w:rPr>
              <w:fldChar w:fldCharType="end"/>
            </w:r>
            <w:r w:rsidRPr="00481F5E">
              <w:rPr>
                <w:rFonts w:asciiTheme="majorHAnsi" w:hAnsiTheme="majorHAnsi"/>
                <w:sz w:val="16"/>
                <w:szCs w:val="16"/>
              </w:rPr>
              <w:t xml:space="preserve"> of </w:t>
            </w:r>
            <w:r w:rsidRPr="00481F5E">
              <w:rPr>
                <w:rFonts w:asciiTheme="majorHAnsi" w:hAnsiTheme="majorHAnsi"/>
                <w:b/>
                <w:bCs/>
                <w:sz w:val="16"/>
                <w:szCs w:val="16"/>
              </w:rPr>
              <w:fldChar w:fldCharType="begin"/>
            </w:r>
            <w:r w:rsidRPr="00481F5E">
              <w:rPr>
                <w:rFonts w:asciiTheme="majorHAnsi" w:hAnsiTheme="majorHAnsi"/>
                <w:b/>
                <w:bCs/>
                <w:sz w:val="16"/>
                <w:szCs w:val="16"/>
              </w:rPr>
              <w:instrText xml:space="preserve"> NUMPAGES  </w:instrText>
            </w:r>
            <w:r w:rsidRPr="00481F5E">
              <w:rPr>
                <w:rFonts w:asciiTheme="majorHAnsi" w:hAnsiTheme="majorHAnsi"/>
                <w:b/>
                <w:bCs/>
                <w:sz w:val="16"/>
                <w:szCs w:val="16"/>
              </w:rPr>
              <w:fldChar w:fldCharType="separate"/>
            </w:r>
            <w:r w:rsidRPr="00481F5E">
              <w:rPr>
                <w:rFonts w:asciiTheme="majorHAnsi" w:hAnsiTheme="majorHAnsi"/>
                <w:b/>
                <w:bCs/>
                <w:noProof/>
                <w:sz w:val="16"/>
                <w:szCs w:val="16"/>
              </w:rPr>
              <w:t>2</w:t>
            </w:r>
            <w:r w:rsidRPr="00481F5E">
              <w:rPr>
                <w:rFonts w:asciiTheme="majorHAnsi" w:hAnsiTheme="majorHAnsi"/>
                <w:b/>
                <w:bCs/>
                <w:sz w:val="16"/>
                <w:szCs w:val="16"/>
              </w:rPr>
              <w:fldChar w:fldCharType="end"/>
            </w:r>
          </w:p>
        </w:sdtContent>
      </w:sdt>
    </w:sdtContent>
  </w:sdt>
  <w:p w14:paraId="577A2A30" w14:textId="77777777" w:rsidR="00C142FA" w:rsidRDefault="00C142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908680" w14:textId="77777777" w:rsidR="00C601BE" w:rsidRDefault="00C601BE" w:rsidP="00C142FA">
      <w:r>
        <w:separator/>
      </w:r>
    </w:p>
  </w:footnote>
  <w:footnote w:type="continuationSeparator" w:id="0">
    <w:p w14:paraId="1697325E" w14:textId="77777777" w:rsidR="00C601BE" w:rsidRDefault="00C601BE" w:rsidP="00C142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0582C5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22929"/>
    <w:multiLevelType w:val="hybridMultilevel"/>
    <w:tmpl w:val="86DE7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C61C49"/>
    <w:multiLevelType w:val="hybridMultilevel"/>
    <w:tmpl w:val="B6BCD9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467048"/>
    <w:multiLevelType w:val="hybridMultilevel"/>
    <w:tmpl w:val="A5BEF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3D4DE0"/>
    <w:multiLevelType w:val="hybridMultilevel"/>
    <w:tmpl w:val="84BEF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87405F"/>
    <w:multiLevelType w:val="hybridMultilevel"/>
    <w:tmpl w:val="85ACB9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3C7594"/>
    <w:multiLevelType w:val="hybridMultilevel"/>
    <w:tmpl w:val="25F6D2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920E62"/>
    <w:multiLevelType w:val="hybridMultilevel"/>
    <w:tmpl w:val="F7C27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1454580"/>
    <w:multiLevelType w:val="hybridMultilevel"/>
    <w:tmpl w:val="E826A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1D012C9"/>
    <w:multiLevelType w:val="hybridMultilevel"/>
    <w:tmpl w:val="C53065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3AD13BB"/>
    <w:multiLevelType w:val="hybridMultilevel"/>
    <w:tmpl w:val="24C871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A3C2A69"/>
    <w:multiLevelType w:val="hybridMultilevel"/>
    <w:tmpl w:val="5A88A3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DBE3F56"/>
    <w:multiLevelType w:val="hybridMultilevel"/>
    <w:tmpl w:val="33687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29D129A"/>
    <w:multiLevelType w:val="hybridMultilevel"/>
    <w:tmpl w:val="B0C85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B1F1152"/>
    <w:multiLevelType w:val="hybridMultilevel"/>
    <w:tmpl w:val="4E3A9A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D82736"/>
    <w:multiLevelType w:val="hybridMultilevel"/>
    <w:tmpl w:val="1F0A3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DE728B"/>
    <w:multiLevelType w:val="hybridMultilevel"/>
    <w:tmpl w:val="0BA64E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2C628C"/>
    <w:multiLevelType w:val="hybridMultilevel"/>
    <w:tmpl w:val="D3BEC5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54C6674"/>
    <w:multiLevelType w:val="hybridMultilevel"/>
    <w:tmpl w:val="874E28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F9B5A0E"/>
    <w:multiLevelType w:val="hybridMultilevel"/>
    <w:tmpl w:val="1C8ECF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2B0400"/>
    <w:multiLevelType w:val="hybridMultilevel"/>
    <w:tmpl w:val="6FCA24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6933BC0"/>
    <w:multiLevelType w:val="hybridMultilevel"/>
    <w:tmpl w:val="F02C8D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71E7F4C"/>
    <w:multiLevelType w:val="hybridMultilevel"/>
    <w:tmpl w:val="CBFE57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9F45BE2"/>
    <w:multiLevelType w:val="hybridMultilevel"/>
    <w:tmpl w:val="81005F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CA52682"/>
    <w:multiLevelType w:val="hybridMultilevel"/>
    <w:tmpl w:val="E6304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D16084C"/>
    <w:multiLevelType w:val="hybridMultilevel"/>
    <w:tmpl w:val="143CB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EE1566A"/>
    <w:multiLevelType w:val="hybridMultilevel"/>
    <w:tmpl w:val="F11C4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76745E9"/>
    <w:multiLevelType w:val="hybridMultilevel"/>
    <w:tmpl w:val="6D3E85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E22774F"/>
    <w:multiLevelType w:val="hybridMultilevel"/>
    <w:tmpl w:val="C498AC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2437D61"/>
    <w:multiLevelType w:val="hybridMultilevel"/>
    <w:tmpl w:val="9C1208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41A7B23"/>
    <w:multiLevelType w:val="hybridMultilevel"/>
    <w:tmpl w:val="755266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F962344"/>
    <w:multiLevelType w:val="hybridMultilevel"/>
    <w:tmpl w:val="4F609D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FE50689"/>
    <w:multiLevelType w:val="hybridMultilevel"/>
    <w:tmpl w:val="E1E0D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0C91F42"/>
    <w:multiLevelType w:val="hybridMultilevel"/>
    <w:tmpl w:val="A6BAB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17D0799"/>
    <w:multiLevelType w:val="hybridMultilevel"/>
    <w:tmpl w:val="418E47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47929B9"/>
    <w:multiLevelType w:val="hybridMultilevel"/>
    <w:tmpl w:val="AAFE50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B444592"/>
    <w:multiLevelType w:val="hybridMultilevel"/>
    <w:tmpl w:val="42ECEAFC"/>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7F9B22A3"/>
    <w:multiLevelType w:val="hybridMultilevel"/>
    <w:tmpl w:val="DFECF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8842064">
    <w:abstractNumId w:val="12"/>
  </w:num>
  <w:num w:numId="2" w16cid:durableId="1762993600">
    <w:abstractNumId w:val="32"/>
  </w:num>
  <w:num w:numId="3" w16cid:durableId="220944037">
    <w:abstractNumId w:val="25"/>
  </w:num>
  <w:num w:numId="4" w16cid:durableId="337974594">
    <w:abstractNumId w:val="16"/>
  </w:num>
  <w:num w:numId="5" w16cid:durableId="1586114452">
    <w:abstractNumId w:val="33"/>
  </w:num>
  <w:num w:numId="6" w16cid:durableId="2117210908">
    <w:abstractNumId w:val="19"/>
  </w:num>
  <w:num w:numId="7" w16cid:durableId="1742561638">
    <w:abstractNumId w:val="24"/>
  </w:num>
  <w:num w:numId="8" w16cid:durableId="568460222">
    <w:abstractNumId w:val="15"/>
  </w:num>
  <w:num w:numId="9" w16cid:durableId="794982932">
    <w:abstractNumId w:val="18"/>
  </w:num>
  <w:num w:numId="10" w16cid:durableId="636491029">
    <w:abstractNumId w:val="6"/>
  </w:num>
  <w:num w:numId="11" w16cid:durableId="1929921380">
    <w:abstractNumId w:val="4"/>
  </w:num>
  <w:num w:numId="12" w16cid:durableId="753092946">
    <w:abstractNumId w:val="36"/>
  </w:num>
  <w:num w:numId="13" w16cid:durableId="77364619">
    <w:abstractNumId w:val="7"/>
  </w:num>
  <w:num w:numId="14" w16cid:durableId="1428892173">
    <w:abstractNumId w:val="29"/>
  </w:num>
  <w:num w:numId="15" w16cid:durableId="487092253">
    <w:abstractNumId w:val="21"/>
  </w:num>
  <w:num w:numId="16" w16cid:durableId="1951669803">
    <w:abstractNumId w:val="10"/>
  </w:num>
  <w:num w:numId="17" w16cid:durableId="1023441657">
    <w:abstractNumId w:val="35"/>
  </w:num>
  <w:num w:numId="18" w16cid:durableId="1339504600">
    <w:abstractNumId w:val="5"/>
  </w:num>
  <w:num w:numId="19" w16cid:durableId="1433158952">
    <w:abstractNumId w:val="22"/>
  </w:num>
  <w:num w:numId="20" w16cid:durableId="1818719086">
    <w:abstractNumId w:val="11"/>
  </w:num>
  <w:num w:numId="21" w16cid:durableId="565579066">
    <w:abstractNumId w:val="8"/>
  </w:num>
  <w:num w:numId="22" w16cid:durableId="704796775">
    <w:abstractNumId w:val="14"/>
  </w:num>
  <w:num w:numId="23" w16cid:durableId="1217667893">
    <w:abstractNumId w:val="31"/>
  </w:num>
  <w:num w:numId="24" w16cid:durableId="195626743">
    <w:abstractNumId w:val="28"/>
  </w:num>
  <w:num w:numId="25" w16cid:durableId="473958028">
    <w:abstractNumId w:val="26"/>
  </w:num>
  <w:num w:numId="26" w16cid:durableId="1861890067">
    <w:abstractNumId w:val="3"/>
  </w:num>
  <w:num w:numId="27" w16cid:durableId="102699404">
    <w:abstractNumId w:val="2"/>
  </w:num>
  <w:num w:numId="28" w16cid:durableId="1380856248">
    <w:abstractNumId w:val="9"/>
  </w:num>
  <w:num w:numId="29" w16cid:durableId="2063868212">
    <w:abstractNumId w:val="37"/>
  </w:num>
  <w:num w:numId="30" w16cid:durableId="713432368">
    <w:abstractNumId w:val="30"/>
  </w:num>
  <w:num w:numId="31" w16cid:durableId="765004371">
    <w:abstractNumId w:val="23"/>
  </w:num>
  <w:num w:numId="32" w16cid:durableId="791748371">
    <w:abstractNumId w:val="0"/>
  </w:num>
  <w:num w:numId="33" w16cid:durableId="1535581850">
    <w:abstractNumId w:val="20"/>
  </w:num>
  <w:num w:numId="34" w16cid:durableId="2005090717">
    <w:abstractNumId w:val="27"/>
  </w:num>
  <w:num w:numId="35" w16cid:durableId="1591698792">
    <w:abstractNumId w:val="13"/>
  </w:num>
  <w:num w:numId="36" w16cid:durableId="1260790687">
    <w:abstractNumId w:val="17"/>
  </w:num>
  <w:num w:numId="37" w16cid:durableId="1347556759">
    <w:abstractNumId w:val="34"/>
  </w:num>
  <w:num w:numId="38" w16cid:durableId="589627484">
    <w:abstractNumId w:val="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3A6B"/>
    <w:rsid w:val="00002F4B"/>
    <w:rsid w:val="00010CC4"/>
    <w:rsid w:val="0003586E"/>
    <w:rsid w:val="000378D1"/>
    <w:rsid w:val="0004284E"/>
    <w:rsid w:val="00042B14"/>
    <w:rsid w:val="0005338C"/>
    <w:rsid w:val="00054160"/>
    <w:rsid w:val="0005639C"/>
    <w:rsid w:val="00057F9E"/>
    <w:rsid w:val="00064588"/>
    <w:rsid w:val="000849C2"/>
    <w:rsid w:val="00087C51"/>
    <w:rsid w:val="0009260E"/>
    <w:rsid w:val="00093ABE"/>
    <w:rsid w:val="000A462F"/>
    <w:rsid w:val="000B072D"/>
    <w:rsid w:val="000C5CD0"/>
    <w:rsid w:val="000D2CAE"/>
    <w:rsid w:val="000D4D4E"/>
    <w:rsid w:val="000E3E6C"/>
    <w:rsid w:val="000E651D"/>
    <w:rsid w:val="000F689D"/>
    <w:rsid w:val="00101C46"/>
    <w:rsid w:val="00104953"/>
    <w:rsid w:val="00120878"/>
    <w:rsid w:val="00121049"/>
    <w:rsid w:val="00130B7E"/>
    <w:rsid w:val="00133A6B"/>
    <w:rsid w:val="001457C7"/>
    <w:rsid w:val="001547EB"/>
    <w:rsid w:val="00156920"/>
    <w:rsid w:val="00166BAC"/>
    <w:rsid w:val="001715B6"/>
    <w:rsid w:val="001736D0"/>
    <w:rsid w:val="0017523E"/>
    <w:rsid w:val="00177CAA"/>
    <w:rsid w:val="0019176B"/>
    <w:rsid w:val="00192A17"/>
    <w:rsid w:val="0019512B"/>
    <w:rsid w:val="00196AD2"/>
    <w:rsid w:val="001A1EB4"/>
    <w:rsid w:val="001A5033"/>
    <w:rsid w:val="001B4000"/>
    <w:rsid w:val="001B48A9"/>
    <w:rsid w:val="001B4C01"/>
    <w:rsid w:val="001B72A4"/>
    <w:rsid w:val="001C37B9"/>
    <w:rsid w:val="001C7EB4"/>
    <w:rsid w:val="001D1FD9"/>
    <w:rsid w:val="001D4BF2"/>
    <w:rsid w:val="001E0FE6"/>
    <w:rsid w:val="001E6688"/>
    <w:rsid w:val="001E72E8"/>
    <w:rsid w:val="00206F9C"/>
    <w:rsid w:val="00213577"/>
    <w:rsid w:val="0021775B"/>
    <w:rsid w:val="00220605"/>
    <w:rsid w:val="002306A4"/>
    <w:rsid w:val="002402BE"/>
    <w:rsid w:val="00244494"/>
    <w:rsid w:val="00250B34"/>
    <w:rsid w:val="002516FB"/>
    <w:rsid w:val="00251D27"/>
    <w:rsid w:val="00253F0F"/>
    <w:rsid w:val="00254A63"/>
    <w:rsid w:val="002616A4"/>
    <w:rsid w:val="00272A7E"/>
    <w:rsid w:val="00274408"/>
    <w:rsid w:val="00275A31"/>
    <w:rsid w:val="00283EF5"/>
    <w:rsid w:val="00284298"/>
    <w:rsid w:val="00286C32"/>
    <w:rsid w:val="00294E28"/>
    <w:rsid w:val="002951C1"/>
    <w:rsid w:val="0029650A"/>
    <w:rsid w:val="002A3A18"/>
    <w:rsid w:val="002A5880"/>
    <w:rsid w:val="002A706C"/>
    <w:rsid w:val="002C74FD"/>
    <w:rsid w:val="002D044F"/>
    <w:rsid w:val="002D0F26"/>
    <w:rsid w:val="002D43AE"/>
    <w:rsid w:val="002E5E6E"/>
    <w:rsid w:val="002F5436"/>
    <w:rsid w:val="002F7E27"/>
    <w:rsid w:val="00326A20"/>
    <w:rsid w:val="003303FD"/>
    <w:rsid w:val="0034185E"/>
    <w:rsid w:val="0034354F"/>
    <w:rsid w:val="00352F15"/>
    <w:rsid w:val="00361B2F"/>
    <w:rsid w:val="00362937"/>
    <w:rsid w:val="00362DF9"/>
    <w:rsid w:val="0036529E"/>
    <w:rsid w:val="003653BD"/>
    <w:rsid w:val="00366B0D"/>
    <w:rsid w:val="00366C97"/>
    <w:rsid w:val="00373CBD"/>
    <w:rsid w:val="003807D2"/>
    <w:rsid w:val="00382017"/>
    <w:rsid w:val="003827CD"/>
    <w:rsid w:val="0039330F"/>
    <w:rsid w:val="003963FD"/>
    <w:rsid w:val="003A484F"/>
    <w:rsid w:val="003A6D5F"/>
    <w:rsid w:val="003C150D"/>
    <w:rsid w:val="003C3D79"/>
    <w:rsid w:val="003D2736"/>
    <w:rsid w:val="003D4EEF"/>
    <w:rsid w:val="003D524E"/>
    <w:rsid w:val="003D7A56"/>
    <w:rsid w:val="003F1CA3"/>
    <w:rsid w:val="003F2AF4"/>
    <w:rsid w:val="003F7E3E"/>
    <w:rsid w:val="004022AC"/>
    <w:rsid w:val="004053EC"/>
    <w:rsid w:val="004074D6"/>
    <w:rsid w:val="004136CB"/>
    <w:rsid w:val="00422F10"/>
    <w:rsid w:val="004303BE"/>
    <w:rsid w:val="0043156E"/>
    <w:rsid w:val="0043391D"/>
    <w:rsid w:val="00434620"/>
    <w:rsid w:val="0043713D"/>
    <w:rsid w:val="004401CA"/>
    <w:rsid w:val="00441F22"/>
    <w:rsid w:val="00455D25"/>
    <w:rsid w:val="0045660E"/>
    <w:rsid w:val="004626B5"/>
    <w:rsid w:val="004664AE"/>
    <w:rsid w:val="00467BFE"/>
    <w:rsid w:val="00472046"/>
    <w:rsid w:val="004739DE"/>
    <w:rsid w:val="004803CC"/>
    <w:rsid w:val="00481F5E"/>
    <w:rsid w:val="00482D04"/>
    <w:rsid w:val="00486A10"/>
    <w:rsid w:val="00490211"/>
    <w:rsid w:val="00495CA3"/>
    <w:rsid w:val="004967F7"/>
    <w:rsid w:val="004A24F2"/>
    <w:rsid w:val="004A41D8"/>
    <w:rsid w:val="004A6DDE"/>
    <w:rsid w:val="004A7CF7"/>
    <w:rsid w:val="004B0265"/>
    <w:rsid w:val="004B3E23"/>
    <w:rsid w:val="004B41AD"/>
    <w:rsid w:val="004B48E3"/>
    <w:rsid w:val="004B687A"/>
    <w:rsid w:val="004B6B28"/>
    <w:rsid w:val="004C7BDB"/>
    <w:rsid w:val="004D369B"/>
    <w:rsid w:val="004D50F5"/>
    <w:rsid w:val="004D711D"/>
    <w:rsid w:val="004E5304"/>
    <w:rsid w:val="004E56D6"/>
    <w:rsid w:val="004F0410"/>
    <w:rsid w:val="00502676"/>
    <w:rsid w:val="0051244A"/>
    <w:rsid w:val="00512D19"/>
    <w:rsid w:val="00514C70"/>
    <w:rsid w:val="0051716E"/>
    <w:rsid w:val="00526389"/>
    <w:rsid w:val="00532A87"/>
    <w:rsid w:val="0053573E"/>
    <w:rsid w:val="005368B0"/>
    <w:rsid w:val="00536F93"/>
    <w:rsid w:val="00537B6E"/>
    <w:rsid w:val="0054269D"/>
    <w:rsid w:val="0054506B"/>
    <w:rsid w:val="00550965"/>
    <w:rsid w:val="005571CA"/>
    <w:rsid w:val="00564B48"/>
    <w:rsid w:val="005659FC"/>
    <w:rsid w:val="00594CDB"/>
    <w:rsid w:val="005975C3"/>
    <w:rsid w:val="005B3504"/>
    <w:rsid w:val="005C42C8"/>
    <w:rsid w:val="005D05CB"/>
    <w:rsid w:val="005D4D06"/>
    <w:rsid w:val="005D78AB"/>
    <w:rsid w:val="005E1FC9"/>
    <w:rsid w:val="005E55F3"/>
    <w:rsid w:val="005E7D09"/>
    <w:rsid w:val="005F0FED"/>
    <w:rsid w:val="005F1898"/>
    <w:rsid w:val="005F4D79"/>
    <w:rsid w:val="005F59F2"/>
    <w:rsid w:val="005F7BFF"/>
    <w:rsid w:val="006015B7"/>
    <w:rsid w:val="006029DB"/>
    <w:rsid w:val="00617866"/>
    <w:rsid w:val="006218CE"/>
    <w:rsid w:val="0062505B"/>
    <w:rsid w:val="00625F29"/>
    <w:rsid w:val="00640016"/>
    <w:rsid w:val="0064150B"/>
    <w:rsid w:val="00642600"/>
    <w:rsid w:val="00650294"/>
    <w:rsid w:val="00660700"/>
    <w:rsid w:val="00670B9D"/>
    <w:rsid w:val="0067409A"/>
    <w:rsid w:val="00675103"/>
    <w:rsid w:val="006752DE"/>
    <w:rsid w:val="00682345"/>
    <w:rsid w:val="006827FB"/>
    <w:rsid w:val="00685EBA"/>
    <w:rsid w:val="00686A24"/>
    <w:rsid w:val="0068772B"/>
    <w:rsid w:val="00691E38"/>
    <w:rsid w:val="00693A7A"/>
    <w:rsid w:val="006A0010"/>
    <w:rsid w:val="006A5CFF"/>
    <w:rsid w:val="006A6503"/>
    <w:rsid w:val="006A6E07"/>
    <w:rsid w:val="006B2963"/>
    <w:rsid w:val="006C0437"/>
    <w:rsid w:val="006C36DB"/>
    <w:rsid w:val="006C6F8B"/>
    <w:rsid w:val="006C7A1F"/>
    <w:rsid w:val="006E2CBD"/>
    <w:rsid w:val="006E5E42"/>
    <w:rsid w:val="006E629D"/>
    <w:rsid w:val="006F10B9"/>
    <w:rsid w:val="006F7EF8"/>
    <w:rsid w:val="00704B7F"/>
    <w:rsid w:val="00706508"/>
    <w:rsid w:val="00706854"/>
    <w:rsid w:val="00706CCF"/>
    <w:rsid w:val="007175FE"/>
    <w:rsid w:val="00723997"/>
    <w:rsid w:val="007316A1"/>
    <w:rsid w:val="00735EBB"/>
    <w:rsid w:val="00743016"/>
    <w:rsid w:val="00747AD4"/>
    <w:rsid w:val="00751282"/>
    <w:rsid w:val="007524D1"/>
    <w:rsid w:val="00753810"/>
    <w:rsid w:val="00756555"/>
    <w:rsid w:val="00762E0E"/>
    <w:rsid w:val="00765156"/>
    <w:rsid w:val="00765469"/>
    <w:rsid w:val="00770202"/>
    <w:rsid w:val="00777121"/>
    <w:rsid w:val="00795C8C"/>
    <w:rsid w:val="007A1F45"/>
    <w:rsid w:val="007A2FC2"/>
    <w:rsid w:val="007B0285"/>
    <w:rsid w:val="007B0ABE"/>
    <w:rsid w:val="007C653D"/>
    <w:rsid w:val="007D2360"/>
    <w:rsid w:val="007D2C31"/>
    <w:rsid w:val="007D3007"/>
    <w:rsid w:val="007D59D3"/>
    <w:rsid w:val="007E036C"/>
    <w:rsid w:val="007F5600"/>
    <w:rsid w:val="007F62B1"/>
    <w:rsid w:val="008179B8"/>
    <w:rsid w:val="00825609"/>
    <w:rsid w:val="00825E04"/>
    <w:rsid w:val="0083268A"/>
    <w:rsid w:val="0083580B"/>
    <w:rsid w:val="0083582D"/>
    <w:rsid w:val="00841531"/>
    <w:rsid w:val="0085059A"/>
    <w:rsid w:val="00875CD9"/>
    <w:rsid w:val="0087658A"/>
    <w:rsid w:val="00876D2F"/>
    <w:rsid w:val="008813FB"/>
    <w:rsid w:val="00890BCD"/>
    <w:rsid w:val="00892546"/>
    <w:rsid w:val="00893EDB"/>
    <w:rsid w:val="008941C0"/>
    <w:rsid w:val="00895906"/>
    <w:rsid w:val="00896AAB"/>
    <w:rsid w:val="00897465"/>
    <w:rsid w:val="008A0AE7"/>
    <w:rsid w:val="008A25D7"/>
    <w:rsid w:val="008B0146"/>
    <w:rsid w:val="008B5E62"/>
    <w:rsid w:val="008C5216"/>
    <w:rsid w:val="008D667F"/>
    <w:rsid w:val="008E283B"/>
    <w:rsid w:val="00921979"/>
    <w:rsid w:val="00924587"/>
    <w:rsid w:val="0093580E"/>
    <w:rsid w:val="009566C8"/>
    <w:rsid w:val="0096053F"/>
    <w:rsid w:val="00960D12"/>
    <w:rsid w:val="00962979"/>
    <w:rsid w:val="00974865"/>
    <w:rsid w:val="009758B7"/>
    <w:rsid w:val="00977667"/>
    <w:rsid w:val="0098187E"/>
    <w:rsid w:val="00991C30"/>
    <w:rsid w:val="009B1787"/>
    <w:rsid w:val="009C1C11"/>
    <w:rsid w:val="009C4342"/>
    <w:rsid w:val="009C626D"/>
    <w:rsid w:val="009D0BF6"/>
    <w:rsid w:val="009D1DE6"/>
    <w:rsid w:val="009D5AF0"/>
    <w:rsid w:val="009D6301"/>
    <w:rsid w:val="009F6D76"/>
    <w:rsid w:val="009F6E67"/>
    <w:rsid w:val="00A029E2"/>
    <w:rsid w:val="00A0363D"/>
    <w:rsid w:val="00A03AC8"/>
    <w:rsid w:val="00A113A2"/>
    <w:rsid w:val="00A20B4E"/>
    <w:rsid w:val="00A261C2"/>
    <w:rsid w:val="00A31998"/>
    <w:rsid w:val="00A338FA"/>
    <w:rsid w:val="00A36DAF"/>
    <w:rsid w:val="00A4193D"/>
    <w:rsid w:val="00A43FD5"/>
    <w:rsid w:val="00A44FEE"/>
    <w:rsid w:val="00A476AF"/>
    <w:rsid w:val="00A47D4D"/>
    <w:rsid w:val="00A52C80"/>
    <w:rsid w:val="00A56C94"/>
    <w:rsid w:val="00A672FE"/>
    <w:rsid w:val="00A70502"/>
    <w:rsid w:val="00A77C29"/>
    <w:rsid w:val="00A820C9"/>
    <w:rsid w:val="00A82958"/>
    <w:rsid w:val="00A84C95"/>
    <w:rsid w:val="00A91808"/>
    <w:rsid w:val="00A91840"/>
    <w:rsid w:val="00A959D8"/>
    <w:rsid w:val="00AA6C4D"/>
    <w:rsid w:val="00AB25CC"/>
    <w:rsid w:val="00AB283B"/>
    <w:rsid w:val="00AC29B7"/>
    <w:rsid w:val="00AD1351"/>
    <w:rsid w:val="00AE044D"/>
    <w:rsid w:val="00AE095E"/>
    <w:rsid w:val="00AE50DE"/>
    <w:rsid w:val="00AE6105"/>
    <w:rsid w:val="00AF0ACA"/>
    <w:rsid w:val="00AF182B"/>
    <w:rsid w:val="00B01EBE"/>
    <w:rsid w:val="00B06985"/>
    <w:rsid w:val="00B079C0"/>
    <w:rsid w:val="00B12ECC"/>
    <w:rsid w:val="00B1424F"/>
    <w:rsid w:val="00B210EE"/>
    <w:rsid w:val="00B26CD6"/>
    <w:rsid w:val="00B3580B"/>
    <w:rsid w:val="00B40E8D"/>
    <w:rsid w:val="00B5030C"/>
    <w:rsid w:val="00B51884"/>
    <w:rsid w:val="00B53866"/>
    <w:rsid w:val="00B650E5"/>
    <w:rsid w:val="00B77D91"/>
    <w:rsid w:val="00B8252F"/>
    <w:rsid w:val="00BA18D8"/>
    <w:rsid w:val="00BA419A"/>
    <w:rsid w:val="00BA5959"/>
    <w:rsid w:val="00BC7C01"/>
    <w:rsid w:val="00BD29ED"/>
    <w:rsid w:val="00BD4342"/>
    <w:rsid w:val="00BD573B"/>
    <w:rsid w:val="00BD5F36"/>
    <w:rsid w:val="00BE6D6A"/>
    <w:rsid w:val="00BF25E8"/>
    <w:rsid w:val="00BF60D8"/>
    <w:rsid w:val="00C01447"/>
    <w:rsid w:val="00C0633F"/>
    <w:rsid w:val="00C130B0"/>
    <w:rsid w:val="00C142FA"/>
    <w:rsid w:val="00C20BA0"/>
    <w:rsid w:val="00C26AC3"/>
    <w:rsid w:val="00C27CC1"/>
    <w:rsid w:val="00C32546"/>
    <w:rsid w:val="00C3267A"/>
    <w:rsid w:val="00C41C29"/>
    <w:rsid w:val="00C4459F"/>
    <w:rsid w:val="00C515F1"/>
    <w:rsid w:val="00C525AB"/>
    <w:rsid w:val="00C52B0C"/>
    <w:rsid w:val="00C56BCF"/>
    <w:rsid w:val="00C601BE"/>
    <w:rsid w:val="00C60CA6"/>
    <w:rsid w:val="00C66631"/>
    <w:rsid w:val="00C66FA2"/>
    <w:rsid w:val="00C72873"/>
    <w:rsid w:val="00C817AE"/>
    <w:rsid w:val="00C97ADA"/>
    <w:rsid w:val="00CA0A54"/>
    <w:rsid w:val="00CA4759"/>
    <w:rsid w:val="00CA6139"/>
    <w:rsid w:val="00CA6EB1"/>
    <w:rsid w:val="00CB2202"/>
    <w:rsid w:val="00CB5664"/>
    <w:rsid w:val="00CC369B"/>
    <w:rsid w:val="00CD0A33"/>
    <w:rsid w:val="00CF0D5A"/>
    <w:rsid w:val="00D052DA"/>
    <w:rsid w:val="00D06272"/>
    <w:rsid w:val="00D06275"/>
    <w:rsid w:val="00D21DE3"/>
    <w:rsid w:val="00D26D52"/>
    <w:rsid w:val="00D31C97"/>
    <w:rsid w:val="00D35353"/>
    <w:rsid w:val="00D40367"/>
    <w:rsid w:val="00D42A8F"/>
    <w:rsid w:val="00D46748"/>
    <w:rsid w:val="00D51FB0"/>
    <w:rsid w:val="00D523D9"/>
    <w:rsid w:val="00D618DB"/>
    <w:rsid w:val="00D67ED8"/>
    <w:rsid w:val="00D735B0"/>
    <w:rsid w:val="00D74E16"/>
    <w:rsid w:val="00D76CA5"/>
    <w:rsid w:val="00D83CFB"/>
    <w:rsid w:val="00D85079"/>
    <w:rsid w:val="00D86A25"/>
    <w:rsid w:val="00D937A2"/>
    <w:rsid w:val="00D95473"/>
    <w:rsid w:val="00D95D14"/>
    <w:rsid w:val="00D97108"/>
    <w:rsid w:val="00DA21DC"/>
    <w:rsid w:val="00DC0C74"/>
    <w:rsid w:val="00DD199E"/>
    <w:rsid w:val="00DD383A"/>
    <w:rsid w:val="00DD5B60"/>
    <w:rsid w:val="00DE2637"/>
    <w:rsid w:val="00DF543D"/>
    <w:rsid w:val="00E04731"/>
    <w:rsid w:val="00E238FA"/>
    <w:rsid w:val="00E23F2B"/>
    <w:rsid w:val="00E31CBB"/>
    <w:rsid w:val="00E34E1C"/>
    <w:rsid w:val="00E45E26"/>
    <w:rsid w:val="00E503C9"/>
    <w:rsid w:val="00E563BA"/>
    <w:rsid w:val="00E61FA4"/>
    <w:rsid w:val="00E62874"/>
    <w:rsid w:val="00E64618"/>
    <w:rsid w:val="00E6552D"/>
    <w:rsid w:val="00E6564C"/>
    <w:rsid w:val="00E80A47"/>
    <w:rsid w:val="00E82333"/>
    <w:rsid w:val="00E82812"/>
    <w:rsid w:val="00E84FF3"/>
    <w:rsid w:val="00E87F41"/>
    <w:rsid w:val="00E91473"/>
    <w:rsid w:val="00E9421D"/>
    <w:rsid w:val="00E972EE"/>
    <w:rsid w:val="00EA791A"/>
    <w:rsid w:val="00EB3162"/>
    <w:rsid w:val="00EB367A"/>
    <w:rsid w:val="00EB7966"/>
    <w:rsid w:val="00EC2DCA"/>
    <w:rsid w:val="00ED1633"/>
    <w:rsid w:val="00ED4A5E"/>
    <w:rsid w:val="00ED63B0"/>
    <w:rsid w:val="00EE62C3"/>
    <w:rsid w:val="00F02854"/>
    <w:rsid w:val="00F02C28"/>
    <w:rsid w:val="00F06058"/>
    <w:rsid w:val="00F07BC3"/>
    <w:rsid w:val="00F157BA"/>
    <w:rsid w:val="00F15A41"/>
    <w:rsid w:val="00F17C5D"/>
    <w:rsid w:val="00F25B24"/>
    <w:rsid w:val="00F25D47"/>
    <w:rsid w:val="00F35953"/>
    <w:rsid w:val="00F369FB"/>
    <w:rsid w:val="00F41863"/>
    <w:rsid w:val="00F42EA1"/>
    <w:rsid w:val="00F46E4E"/>
    <w:rsid w:val="00F51D9E"/>
    <w:rsid w:val="00F56289"/>
    <w:rsid w:val="00F655B5"/>
    <w:rsid w:val="00F666C0"/>
    <w:rsid w:val="00F7353C"/>
    <w:rsid w:val="00F73A2A"/>
    <w:rsid w:val="00F83A40"/>
    <w:rsid w:val="00F86C3D"/>
    <w:rsid w:val="00F90F7C"/>
    <w:rsid w:val="00F96078"/>
    <w:rsid w:val="00FA55FD"/>
    <w:rsid w:val="00FB1DB9"/>
    <w:rsid w:val="00FB2DE0"/>
    <w:rsid w:val="00FB3BDC"/>
    <w:rsid w:val="00FB6942"/>
    <w:rsid w:val="00FD7BE2"/>
    <w:rsid w:val="00FF094A"/>
    <w:rsid w:val="00FF7A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E31F12"/>
  <w15:chartTrackingRefBased/>
  <w15:docId w15:val="{C8A732F3-4C42-4A42-80A3-7FE0FBFF1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1351"/>
    <w:pPr>
      <w:spacing w:after="0" w:line="240" w:lineRule="auto"/>
    </w:pPr>
    <w:rPr>
      <w:rFonts w:ascii="Times New Roman" w:eastAsia="Times New Roman" w:hAnsi="Times New Roman" w:cs="Times New Roman"/>
      <w:kern w:val="0"/>
      <w:lang w:eastAsia="en-GB"/>
      <w14:ligatures w14:val="none"/>
    </w:rPr>
  </w:style>
  <w:style w:type="paragraph" w:styleId="Heading1">
    <w:name w:val="heading 1"/>
    <w:basedOn w:val="Normal"/>
    <w:next w:val="Normal"/>
    <w:link w:val="Heading1Char"/>
    <w:uiPriority w:val="9"/>
    <w:qFormat/>
    <w:rsid w:val="00133A6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133A6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33A6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33A6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33A6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33A6B"/>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33A6B"/>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33A6B"/>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33A6B"/>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3A6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133A6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33A6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33A6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33A6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33A6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33A6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33A6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33A6B"/>
    <w:rPr>
      <w:rFonts w:eastAsiaTheme="majorEastAsia" w:cstheme="majorBidi"/>
      <w:color w:val="272727" w:themeColor="text1" w:themeTint="D8"/>
    </w:rPr>
  </w:style>
  <w:style w:type="paragraph" w:styleId="Title">
    <w:name w:val="Title"/>
    <w:basedOn w:val="Normal"/>
    <w:next w:val="Normal"/>
    <w:link w:val="TitleChar"/>
    <w:uiPriority w:val="10"/>
    <w:qFormat/>
    <w:rsid w:val="00133A6B"/>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3A6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33A6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33A6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33A6B"/>
    <w:pPr>
      <w:spacing w:before="160"/>
      <w:jc w:val="center"/>
    </w:pPr>
    <w:rPr>
      <w:i/>
      <w:iCs/>
      <w:color w:val="404040" w:themeColor="text1" w:themeTint="BF"/>
    </w:rPr>
  </w:style>
  <w:style w:type="character" w:customStyle="1" w:styleId="QuoteChar">
    <w:name w:val="Quote Char"/>
    <w:basedOn w:val="DefaultParagraphFont"/>
    <w:link w:val="Quote"/>
    <w:uiPriority w:val="29"/>
    <w:rsid w:val="00133A6B"/>
    <w:rPr>
      <w:i/>
      <w:iCs/>
      <w:color w:val="404040" w:themeColor="text1" w:themeTint="BF"/>
    </w:rPr>
  </w:style>
  <w:style w:type="paragraph" w:styleId="ListParagraph">
    <w:name w:val="List Paragraph"/>
    <w:basedOn w:val="Normal"/>
    <w:uiPriority w:val="34"/>
    <w:qFormat/>
    <w:rsid w:val="00133A6B"/>
    <w:pPr>
      <w:ind w:left="720"/>
      <w:contextualSpacing/>
    </w:pPr>
  </w:style>
  <w:style w:type="character" w:styleId="IntenseEmphasis">
    <w:name w:val="Intense Emphasis"/>
    <w:basedOn w:val="DefaultParagraphFont"/>
    <w:uiPriority w:val="21"/>
    <w:qFormat/>
    <w:rsid w:val="00133A6B"/>
    <w:rPr>
      <w:i/>
      <w:iCs/>
      <w:color w:val="0F4761" w:themeColor="accent1" w:themeShade="BF"/>
    </w:rPr>
  </w:style>
  <w:style w:type="paragraph" w:styleId="IntenseQuote">
    <w:name w:val="Intense Quote"/>
    <w:basedOn w:val="Normal"/>
    <w:next w:val="Normal"/>
    <w:link w:val="IntenseQuoteChar"/>
    <w:uiPriority w:val="30"/>
    <w:qFormat/>
    <w:rsid w:val="00133A6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33A6B"/>
    <w:rPr>
      <w:i/>
      <w:iCs/>
      <w:color w:val="0F4761" w:themeColor="accent1" w:themeShade="BF"/>
    </w:rPr>
  </w:style>
  <w:style w:type="character" w:styleId="IntenseReference">
    <w:name w:val="Intense Reference"/>
    <w:basedOn w:val="DefaultParagraphFont"/>
    <w:uiPriority w:val="32"/>
    <w:qFormat/>
    <w:rsid w:val="00133A6B"/>
    <w:rPr>
      <w:b/>
      <w:bCs/>
      <w:smallCaps/>
      <w:color w:val="0F4761" w:themeColor="accent1" w:themeShade="BF"/>
      <w:spacing w:val="5"/>
    </w:rPr>
  </w:style>
  <w:style w:type="paragraph" w:styleId="NormalWeb">
    <w:name w:val="Normal (Web)"/>
    <w:basedOn w:val="Normal"/>
    <w:uiPriority w:val="99"/>
    <w:unhideWhenUsed/>
    <w:rsid w:val="00133A6B"/>
    <w:pPr>
      <w:spacing w:before="100" w:beforeAutospacing="1" w:after="100" w:afterAutospacing="1"/>
    </w:pPr>
  </w:style>
  <w:style w:type="paragraph" w:styleId="NoSpacing">
    <w:name w:val="No Spacing"/>
    <w:uiPriority w:val="1"/>
    <w:qFormat/>
    <w:rsid w:val="00133A6B"/>
    <w:pPr>
      <w:spacing w:after="0" w:line="240" w:lineRule="auto"/>
    </w:pPr>
  </w:style>
  <w:style w:type="character" w:styleId="Hyperlink">
    <w:name w:val="Hyperlink"/>
    <w:basedOn w:val="DefaultParagraphFont"/>
    <w:uiPriority w:val="99"/>
    <w:unhideWhenUsed/>
    <w:rsid w:val="00D86A25"/>
    <w:rPr>
      <w:color w:val="467886" w:themeColor="hyperlink"/>
      <w:u w:val="single"/>
    </w:rPr>
  </w:style>
  <w:style w:type="character" w:styleId="UnresolvedMention">
    <w:name w:val="Unresolved Mention"/>
    <w:basedOn w:val="DefaultParagraphFont"/>
    <w:uiPriority w:val="99"/>
    <w:semiHidden/>
    <w:unhideWhenUsed/>
    <w:rsid w:val="00D86A25"/>
    <w:rPr>
      <w:color w:val="605E5C"/>
      <w:shd w:val="clear" w:color="auto" w:fill="E1DFDD"/>
    </w:rPr>
  </w:style>
  <w:style w:type="paragraph" w:styleId="Header">
    <w:name w:val="header"/>
    <w:basedOn w:val="Normal"/>
    <w:link w:val="HeaderChar"/>
    <w:uiPriority w:val="99"/>
    <w:unhideWhenUsed/>
    <w:rsid w:val="00C142FA"/>
    <w:pPr>
      <w:tabs>
        <w:tab w:val="center" w:pos="4513"/>
        <w:tab w:val="right" w:pos="9026"/>
      </w:tabs>
    </w:pPr>
  </w:style>
  <w:style w:type="character" w:customStyle="1" w:styleId="HeaderChar">
    <w:name w:val="Header Char"/>
    <w:basedOn w:val="DefaultParagraphFont"/>
    <w:link w:val="Header"/>
    <w:uiPriority w:val="99"/>
    <w:rsid w:val="00C142FA"/>
  </w:style>
  <w:style w:type="paragraph" w:styleId="Footer">
    <w:name w:val="footer"/>
    <w:basedOn w:val="Normal"/>
    <w:link w:val="FooterChar"/>
    <w:uiPriority w:val="99"/>
    <w:unhideWhenUsed/>
    <w:rsid w:val="00C142FA"/>
    <w:pPr>
      <w:tabs>
        <w:tab w:val="center" w:pos="4513"/>
        <w:tab w:val="right" w:pos="9026"/>
      </w:tabs>
    </w:pPr>
  </w:style>
  <w:style w:type="character" w:customStyle="1" w:styleId="FooterChar">
    <w:name w:val="Footer Char"/>
    <w:basedOn w:val="DefaultParagraphFont"/>
    <w:link w:val="Footer"/>
    <w:uiPriority w:val="99"/>
    <w:rsid w:val="00C142FA"/>
  </w:style>
  <w:style w:type="table" w:styleId="TableGrid">
    <w:name w:val="Table Grid"/>
    <w:basedOn w:val="TableNormal"/>
    <w:uiPriority w:val="39"/>
    <w:rsid w:val="004E56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E563BA"/>
    <w:pPr>
      <w:spacing w:before="100" w:beforeAutospacing="1" w:after="100" w:afterAutospacing="1"/>
    </w:pPr>
  </w:style>
  <w:style w:type="character" w:customStyle="1" w:styleId="BodyTextChar">
    <w:name w:val="Body Text Char"/>
    <w:basedOn w:val="DefaultParagraphFont"/>
    <w:link w:val="BodyText"/>
    <w:uiPriority w:val="99"/>
    <w:rsid w:val="00E563BA"/>
    <w:rPr>
      <w:rFonts w:ascii="Times New Roman" w:eastAsia="Times New Roman" w:hAnsi="Times New Roman" w:cs="Times New Roman"/>
      <w:kern w:val="0"/>
      <w:lang w:eastAsia="en-GB"/>
      <w14:ligatures w14:val="none"/>
    </w:rPr>
  </w:style>
  <w:style w:type="paragraph" w:customStyle="1" w:styleId="FirstParagraph">
    <w:name w:val="First Paragraph"/>
    <w:basedOn w:val="BodyText"/>
    <w:next w:val="BodyText"/>
    <w:qFormat/>
    <w:rsid w:val="009F6D76"/>
    <w:pPr>
      <w:spacing w:before="180" w:beforeAutospacing="0" w:after="180" w:afterAutospacing="0"/>
    </w:pPr>
    <w:rPr>
      <w:rFonts w:asciiTheme="minorHAnsi" w:eastAsiaTheme="minorHAnsi" w:hAnsiTheme="minorHAnsi" w:cstheme="minorBidi"/>
      <w:lang w:val="en" w:eastAsia="en-US"/>
    </w:rPr>
  </w:style>
  <w:style w:type="paragraph" w:customStyle="1" w:styleId="Compact">
    <w:name w:val="Compact"/>
    <w:basedOn w:val="BodyText"/>
    <w:qFormat/>
    <w:rsid w:val="009F6D76"/>
    <w:pPr>
      <w:spacing w:before="36" w:beforeAutospacing="0" w:after="36" w:afterAutospacing="0"/>
    </w:pPr>
    <w:rPr>
      <w:rFonts w:asciiTheme="minorHAnsi" w:eastAsiaTheme="minorHAnsi" w:hAnsiTheme="minorHAnsi" w:cstheme="minorBidi"/>
      <w:lang w:val="en" w:eastAsia="en-US"/>
    </w:rPr>
  </w:style>
  <w:style w:type="character" w:styleId="FootnoteReference">
    <w:name w:val="footnote reference"/>
    <w:basedOn w:val="DefaultParagraphFont"/>
    <w:rsid w:val="009F6D7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9499054">
      <w:bodyDiv w:val="1"/>
      <w:marLeft w:val="0"/>
      <w:marRight w:val="0"/>
      <w:marTop w:val="0"/>
      <w:marBottom w:val="0"/>
      <w:divBdr>
        <w:top w:val="none" w:sz="0" w:space="0" w:color="auto"/>
        <w:left w:val="none" w:sz="0" w:space="0" w:color="auto"/>
        <w:bottom w:val="none" w:sz="0" w:space="0" w:color="auto"/>
        <w:right w:val="none" w:sz="0" w:space="0" w:color="auto"/>
      </w:divBdr>
    </w:div>
    <w:div w:id="1491291249">
      <w:bodyDiv w:val="1"/>
      <w:marLeft w:val="0"/>
      <w:marRight w:val="0"/>
      <w:marTop w:val="0"/>
      <w:marBottom w:val="0"/>
      <w:divBdr>
        <w:top w:val="none" w:sz="0" w:space="0" w:color="auto"/>
        <w:left w:val="none" w:sz="0" w:space="0" w:color="auto"/>
        <w:bottom w:val="none" w:sz="0" w:space="0" w:color="auto"/>
        <w:right w:val="none" w:sz="0" w:space="0" w:color="auto"/>
      </w:divBdr>
    </w:div>
    <w:div w:id="1725715548">
      <w:bodyDiv w:val="1"/>
      <w:marLeft w:val="0"/>
      <w:marRight w:val="0"/>
      <w:marTop w:val="0"/>
      <w:marBottom w:val="0"/>
      <w:divBdr>
        <w:top w:val="none" w:sz="0" w:space="0" w:color="auto"/>
        <w:left w:val="none" w:sz="0" w:space="0" w:color="auto"/>
        <w:bottom w:val="none" w:sz="0" w:space="0" w:color="auto"/>
        <w:right w:val="none" w:sz="0" w:space="0" w:color="auto"/>
      </w:divBdr>
    </w:div>
    <w:div w:id="1750809272">
      <w:bodyDiv w:val="1"/>
      <w:marLeft w:val="0"/>
      <w:marRight w:val="0"/>
      <w:marTop w:val="0"/>
      <w:marBottom w:val="0"/>
      <w:divBdr>
        <w:top w:val="none" w:sz="0" w:space="0" w:color="auto"/>
        <w:left w:val="none" w:sz="0" w:space="0" w:color="auto"/>
        <w:bottom w:val="none" w:sz="0" w:space="0" w:color="auto"/>
        <w:right w:val="none" w:sz="0" w:space="0" w:color="auto"/>
      </w:divBdr>
    </w:div>
    <w:div w:id="1753358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employers-sick-pay/entitlemen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ssets.publishing.service.gov.uk/media/5a7d5431ed915d28e9f39a2c/ssp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7BF8E1-39F4-40DB-AD2F-4E54422FDC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44</Words>
  <Characters>595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Crawford</dc:creator>
  <cp:keywords/>
  <dc:description/>
  <cp:lastModifiedBy>Andrew Crawford</cp:lastModifiedBy>
  <cp:revision>14</cp:revision>
  <cp:lastPrinted>2025-02-06T16:18:00Z</cp:lastPrinted>
  <dcterms:created xsi:type="dcterms:W3CDTF">2026-03-17T07:29:00Z</dcterms:created>
  <dcterms:modified xsi:type="dcterms:W3CDTF">2026-03-18T10:43:00Z</dcterms:modified>
</cp:coreProperties>
</file>